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EA737" w14:textId="43726013" w:rsidR="00056FB2" w:rsidRDefault="001C2D52" w:rsidP="0028658B">
      <w:pPr>
        <w:pStyle w:val="Title"/>
        <w:spacing w:line="360" w:lineRule="auto"/>
      </w:pPr>
      <w:r>
        <w:t>Homework 2</w:t>
      </w:r>
    </w:p>
    <w:p w14:paraId="759B05F6" w14:textId="30D2DD1D" w:rsidR="00575FB3" w:rsidRPr="00575FB3" w:rsidRDefault="00575FB3" w:rsidP="00575FB3">
      <w:pPr>
        <w:spacing w:line="360" w:lineRule="auto"/>
        <w:rPr>
          <w:rFonts w:cs="Times New Roman"/>
          <w:b/>
          <w:bCs/>
        </w:rPr>
      </w:pPr>
      <w:r w:rsidRPr="00575FB3">
        <w:rPr>
          <w:rFonts w:cs="Times New Roman"/>
          <w:b/>
          <w:bCs/>
        </w:rPr>
        <w:t xml:space="preserve">Homework 2 is due </w:t>
      </w:r>
      <w:r w:rsidR="00EB29BF">
        <w:rPr>
          <w:rFonts w:cs="Times New Roman"/>
          <w:b/>
          <w:bCs/>
        </w:rPr>
        <w:t>April</w:t>
      </w:r>
      <w:r w:rsidRPr="00575FB3">
        <w:rPr>
          <w:rFonts w:cs="Times New Roman"/>
          <w:b/>
          <w:bCs/>
        </w:rPr>
        <w:t xml:space="preserve"> </w:t>
      </w:r>
      <w:r w:rsidR="00EB29BF">
        <w:rPr>
          <w:rFonts w:cs="Times New Roman"/>
          <w:b/>
          <w:bCs/>
        </w:rPr>
        <w:t>30</w:t>
      </w:r>
      <w:r w:rsidRPr="00575FB3">
        <w:rPr>
          <w:rFonts w:cs="Times New Roman"/>
          <w:b/>
          <w:bCs/>
          <w:vertAlign w:val="superscript"/>
        </w:rPr>
        <w:t>th</w:t>
      </w:r>
      <w:r w:rsidRPr="00575FB3">
        <w:rPr>
          <w:rFonts w:cs="Times New Roman"/>
          <w:b/>
          <w:bCs/>
        </w:rPr>
        <w:t xml:space="preserve"> at 11:59 PM. </w:t>
      </w:r>
      <w:r w:rsidRPr="00575FB3">
        <w:rPr>
          <w:rFonts w:cs="Times New Roman"/>
          <w:szCs w:val="24"/>
        </w:rPr>
        <w:t xml:space="preserve">All submissions should be in PDF format </w:t>
      </w:r>
      <w:r>
        <w:rPr>
          <w:rFonts w:cs="Times New Roman"/>
          <w:szCs w:val="24"/>
        </w:rPr>
        <w:t xml:space="preserve">and be submitted through </w:t>
      </w:r>
      <w:proofErr w:type="spellStart"/>
      <w:r>
        <w:rPr>
          <w:rFonts w:cs="Times New Roman"/>
          <w:szCs w:val="24"/>
        </w:rPr>
        <w:t>Gradescope</w:t>
      </w:r>
      <w:proofErr w:type="spellEnd"/>
      <w:r>
        <w:rPr>
          <w:rFonts w:cs="Times New Roman"/>
          <w:szCs w:val="24"/>
        </w:rPr>
        <w:t xml:space="preserve">. Note: You need to tag the </w:t>
      </w:r>
      <w:r w:rsidR="00EB29BF">
        <w:rPr>
          <w:rFonts w:cs="Times New Roman"/>
          <w:szCs w:val="24"/>
        </w:rPr>
        <w:t>individuals</w:t>
      </w:r>
      <w:r>
        <w:rPr>
          <w:rFonts w:cs="Times New Roman"/>
          <w:szCs w:val="24"/>
        </w:rPr>
        <w:t xml:space="preserve"> problems in </w:t>
      </w:r>
      <w:proofErr w:type="spellStart"/>
      <w:r>
        <w:rPr>
          <w:rFonts w:cs="Times New Roman"/>
          <w:szCs w:val="24"/>
        </w:rPr>
        <w:t>Gradescope</w:t>
      </w:r>
      <w:proofErr w:type="spellEnd"/>
      <w:r>
        <w:rPr>
          <w:rFonts w:cs="Times New Roman"/>
          <w:szCs w:val="24"/>
        </w:rPr>
        <w:t xml:space="preserve"> according to the instructions. </w:t>
      </w:r>
      <w:proofErr w:type="spellStart"/>
      <w:r>
        <w:rPr>
          <w:rFonts w:cs="Times New Roman"/>
          <w:szCs w:val="24"/>
        </w:rPr>
        <w:t>Gradescope</w:t>
      </w:r>
      <w:proofErr w:type="spellEnd"/>
      <w:r>
        <w:rPr>
          <w:rFonts w:cs="Times New Roman"/>
          <w:szCs w:val="24"/>
        </w:rPr>
        <w:t xml:space="preserve"> will allow you to highlight, for example, the response from Question 1 and then mark it as question 1.</w:t>
      </w:r>
    </w:p>
    <w:p w14:paraId="33EA50B7" w14:textId="37E490D5" w:rsidR="00575FB3" w:rsidRDefault="00575FB3" w:rsidP="00575FB3">
      <w:pPr>
        <w:spacing w:line="360" w:lineRule="auto"/>
        <w:rPr>
          <w:rFonts w:cs="Times New Roman"/>
        </w:rPr>
      </w:pPr>
      <w:r w:rsidRPr="00575FB3">
        <w:rPr>
          <w:rFonts w:cs="Times New Roman"/>
        </w:rPr>
        <w:t xml:space="preserve">Download </w:t>
      </w:r>
      <w:r w:rsidR="00EB29BF">
        <w:t>anes_2016.dta which is available in Canvas.</w:t>
      </w:r>
      <w:r w:rsidRPr="00575FB3">
        <w:rPr>
          <w:rFonts w:cs="Times New Roman"/>
        </w:rPr>
        <w:t xml:space="preserve"> Create a folder somewhere convenient on your computer named “hw2”. In that folder, put the anes_2016.dta. </w:t>
      </w:r>
    </w:p>
    <w:p w14:paraId="621AB8D7" w14:textId="4B6645B0" w:rsidR="00575FB3" w:rsidRDefault="00575FB3" w:rsidP="00575FB3">
      <w:pPr>
        <w:spacing w:line="360" w:lineRule="auto"/>
        <w:rPr>
          <w:rFonts w:cs="Times New Roman"/>
        </w:rPr>
      </w:pPr>
      <w:r>
        <w:rPr>
          <w:rFonts w:cs="Times New Roman"/>
        </w:rPr>
        <w:t xml:space="preserve">Download the do-file hw2_blank.do. This do-file has a few hints to get you started. You </w:t>
      </w:r>
      <w:r w:rsidR="009B68F4">
        <w:rPr>
          <w:rFonts w:cs="Times New Roman"/>
        </w:rPr>
        <w:t>can continue to fill in this do file to complete your homework.</w:t>
      </w:r>
    </w:p>
    <w:p w14:paraId="24BEF735" w14:textId="0216E08A" w:rsidR="009B68F4" w:rsidRPr="00575FB3" w:rsidRDefault="00575FB3" w:rsidP="00575FB3">
      <w:pPr>
        <w:spacing w:line="360" w:lineRule="auto"/>
        <w:rPr>
          <w:rFonts w:cs="Times New Roman"/>
        </w:rPr>
      </w:pPr>
      <w:r>
        <w:rPr>
          <w:rFonts w:cs="Times New Roman"/>
        </w:rPr>
        <w:t>The first thing to do is to c</w:t>
      </w:r>
      <w:r w:rsidRPr="00575FB3">
        <w:rPr>
          <w:rFonts w:cs="Times New Roman"/>
        </w:rPr>
        <w:t xml:space="preserve">hange your working directory to </w:t>
      </w:r>
      <w:r>
        <w:rPr>
          <w:rFonts w:cs="Times New Roman"/>
        </w:rPr>
        <w:t>the folder named “hw2</w:t>
      </w:r>
      <w:r w:rsidR="009B68F4">
        <w:rPr>
          <w:rFonts w:cs="Times New Roman"/>
        </w:rPr>
        <w:t>”</w:t>
      </w:r>
      <w:r w:rsidRPr="00575FB3">
        <w:rPr>
          <w:rFonts w:cs="Times New Roman"/>
        </w:rPr>
        <w:t>. If your data is in the correct place, and you have correctly changed your working directory, you should now be able to type “use anes_2016.dta, clear” to load the data.</w:t>
      </w:r>
    </w:p>
    <w:p w14:paraId="1FB5DC24" w14:textId="673B4997" w:rsidR="005D2B9E" w:rsidRPr="00B870EF" w:rsidRDefault="00701DB2" w:rsidP="00B870EF">
      <w:pPr>
        <w:spacing w:line="360" w:lineRule="auto"/>
        <w:rPr>
          <w:rFonts w:cs="Times New Roman"/>
          <w:szCs w:val="24"/>
        </w:rPr>
      </w:pPr>
      <w:r>
        <w:rPr>
          <w:rFonts w:cs="Times New Roman"/>
          <w:szCs w:val="24"/>
        </w:rPr>
        <w:t>Most questions as</w:t>
      </w:r>
      <w:r w:rsidR="00EB29BF">
        <w:rPr>
          <w:rFonts w:cs="Times New Roman"/>
          <w:szCs w:val="24"/>
        </w:rPr>
        <w:t>k</w:t>
      </w:r>
      <w:r>
        <w:rPr>
          <w:rFonts w:cs="Times New Roman"/>
          <w:szCs w:val="24"/>
        </w:rPr>
        <w:t xml:space="preserve"> you to copy and paste code from your do-file</w:t>
      </w:r>
      <w:r w:rsidR="00F310A8">
        <w:rPr>
          <w:rFonts w:cs="Times New Roman"/>
          <w:szCs w:val="24"/>
        </w:rPr>
        <w:t xml:space="preserve"> and sometimes to also report the result of your code (for example, the average of a variable)</w:t>
      </w:r>
      <w:r>
        <w:rPr>
          <w:rFonts w:cs="Times New Roman"/>
          <w:szCs w:val="24"/>
        </w:rPr>
        <w:t xml:space="preserve">. </w:t>
      </w:r>
      <w:r w:rsidR="004C1961">
        <w:rPr>
          <w:rFonts w:cs="Times New Roman"/>
          <w:szCs w:val="24"/>
        </w:rPr>
        <w:t>A few questions will ask you t</w:t>
      </w:r>
      <w:r w:rsidR="00575FB3" w:rsidRPr="00575FB3">
        <w:rPr>
          <w:rFonts w:cs="Times New Roman"/>
          <w:szCs w:val="24"/>
        </w:rPr>
        <w:t>o insert a screenshot into your Word document</w:t>
      </w:r>
      <w:r w:rsidR="00F310A8">
        <w:rPr>
          <w:rFonts w:cs="Times New Roman"/>
          <w:szCs w:val="24"/>
        </w:rPr>
        <w:t xml:space="preserve"> (for example, a figure)</w:t>
      </w:r>
      <w:r w:rsidR="00B870EF">
        <w:rPr>
          <w:rFonts w:cs="Times New Roman"/>
          <w:szCs w:val="24"/>
        </w:rPr>
        <w:t>.</w:t>
      </w:r>
      <w:r>
        <w:rPr>
          <w:rFonts w:cs="Times New Roman"/>
          <w:szCs w:val="24"/>
        </w:rPr>
        <w:t xml:space="preserve"> </w:t>
      </w:r>
      <w:r w:rsidR="00B870EF">
        <w:rPr>
          <w:rFonts w:cs="Times New Roman"/>
          <w:szCs w:val="24"/>
        </w:rPr>
        <w:t>There are a few different ways to do this. One option is to</w:t>
      </w:r>
      <w:r w:rsidR="00EB29BF">
        <w:rPr>
          <w:rFonts w:cs="Times New Roman"/>
          <w:szCs w:val="24"/>
        </w:rPr>
        <w:t xml:space="preserve"> simply take a screenshot and drag into the word document. </w:t>
      </w:r>
    </w:p>
    <w:p w14:paraId="1BFED5A7" w14:textId="7A70ECD0" w:rsidR="00AD4E4A" w:rsidRDefault="00AE3ACE" w:rsidP="00F310A8">
      <w:pPr>
        <w:pStyle w:val="Heading1"/>
      </w:pPr>
      <w:r>
        <w:t xml:space="preserve">Part I: </w:t>
      </w:r>
      <w:r w:rsidR="00B14779">
        <w:t>Practice in Stata</w:t>
      </w:r>
    </w:p>
    <w:p w14:paraId="28720484" w14:textId="5FC5C50D" w:rsidR="009C79F4" w:rsidRDefault="00F55B75" w:rsidP="009C79F4">
      <w:pPr>
        <w:pStyle w:val="ListParagraph"/>
        <w:numPr>
          <w:ilvl w:val="0"/>
          <w:numId w:val="3"/>
        </w:numPr>
        <w:spacing w:line="360" w:lineRule="auto"/>
      </w:pPr>
      <w:r>
        <w:t>Generate</w:t>
      </w:r>
      <w:r w:rsidR="00E24139">
        <w:t xml:space="preserve"> a</w:t>
      </w:r>
      <w:r w:rsidR="009F12AC">
        <w:t xml:space="preserve"> </w:t>
      </w:r>
      <w:r w:rsidR="007D219A">
        <w:t xml:space="preserve">table </w:t>
      </w:r>
      <w:r w:rsidR="000558C7">
        <w:t>of frequencies</w:t>
      </w:r>
      <w:r w:rsidR="00E24139">
        <w:t xml:space="preserve"> </w:t>
      </w:r>
      <w:r w:rsidR="000558C7">
        <w:t>for</w:t>
      </w:r>
      <w:r w:rsidR="00E24139">
        <w:t xml:space="preserve"> </w:t>
      </w:r>
      <w:r w:rsidRPr="00B11AFA">
        <w:rPr>
          <w:rFonts w:ascii="Lucida Console" w:hAnsi="Lucida Console"/>
          <w:color w:val="000000" w:themeColor="text1"/>
        </w:rPr>
        <w:t>V161158x</w:t>
      </w:r>
      <w:r>
        <w:t xml:space="preserve"> (Party ID).</w:t>
      </w:r>
      <w:r w:rsidR="006E50E5">
        <w:t xml:space="preserve"> </w:t>
      </w:r>
      <w:r w:rsidR="003003C7">
        <w:t>This</w:t>
      </w:r>
      <w:r w:rsidR="00CB5499">
        <w:t xml:space="preserve"> is a</w:t>
      </w:r>
      <w:r w:rsidR="00523A88">
        <w:t xml:space="preserve"> categorical </w:t>
      </w:r>
      <w:r w:rsidR="00CB5499">
        <w:t>variable that takes on seven values, from “Strong Democrat” to “Strong Republican.”</w:t>
      </w:r>
      <w:r w:rsidR="00E2513E">
        <w:t xml:space="preserve"> Notice that missing </w:t>
      </w:r>
      <w:r w:rsidR="00642E58">
        <w:t>values</w:t>
      </w:r>
      <w:r w:rsidR="00E2513E">
        <w:t xml:space="preserve"> are coded -9 and -8.</w:t>
      </w:r>
      <w:r w:rsidR="009C79F4">
        <w:t xml:space="preserve"> </w:t>
      </w:r>
      <w:r w:rsidR="009C79F4" w:rsidRPr="009C79F4">
        <w:rPr>
          <w:b/>
          <w:bCs/>
        </w:rPr>
        <w:t>Paste</w:t>
      </w:r>
      <w:r w:rsidR="009C79F4">
        <w:rPr>
          <w:b/>
          <w:bCs/>
        </w:rPr>
        <w:t xml:space="preserve"> </w:t>
      </w:r>
      <w:r w:rsidR="009C79F4">
        <w:t>the code from your do-file below</w:t>
      </w:r>
      <w:r w:rsidR="0033653E">
        <w:t>.</w:t>
      </w:r>
      <w:r w:rsidR="009C79F4">
        <w:t xml:space="preserve"> </w:t>
      </w:r>
      <w:r w:rsidR="00DF21A0">
        <w:t>(</w:t>
      </w:r>
      <w:r w:rsidR="002974A9">
        <w:t>5</w:t>
      </w:r>
      <w:r w:rsidR="00DF21A0">
        <w:t xml:space="preserve"> points)</w:t>
      </w:r>
    </w:p>
    <w:tbl>
      <w:tblPr>
        <w:tblStyle w:val="TableGrid"/>
        <w:tblW w:w="0" w:type="auto"/>
        <w:tblInd w:w="720" w:type="dxa"/>
        <w:tblLook w:val="04A0" w:firstRow="1" w:lastRow="0" w:firstColumn="1" w:lastColumn="0" w:noHBand="0" w:noVBand="1"/>
      </w:tblPr>
      <w:tblGrid>
        <w:gridCol w:w="8630"/>
      </w:tblGrid>
      <w:tr w:rsidR="004D52DD" w14:paraId="6DA1C29E" w14:textId="77777777" w:rsidTr="004D52DD">
        <w:tc>
          <w:tcPr>
            <w:tcW w:w="9350" w:type="dxa"/>
          </w:tcPr>
          <w:p w14:paraId="215C5125" w14:textId="054E5AC3" w:rsidR="004D52DD" w:rsidRDefault="003279E7" w:rsidP="004D52DD">
            <w:pPr>
              <w:pStyle w:val="ListParagraph"/>
              <w:spacing w:line="360" w:lineRule="auto"/>
              <w:ind w:left="0"/>
            </w:pPr>
            <w:r w:rsidRPr="003279E7">
              <w:t>tab V161158x</w:t>
            </w:r>
          </w:p>
        </w:tc>
      </w:tr>
    </w:tbl>
    <w:p w14:paraId="04E6D1D9" w14:textId="582D3EDA" w:rsidR="009C79F4" w:rsidRDefault="009C79F4" w:rsidP="009C79F4">
      <w:pPr>
        <w:spacing w:line="360" w:lineRule="auto"/>
      </w:pPr>
    </w:p>
    <w:p w14:paraId="63C45BD6" w14:textId="6ACE2738" w:rsidR="006E50E5" w:rsidRPr="00FD706B" w:rsidRDefault="000558C7" w:rsidP="000E1EA2">
      <w:pPr>
        <w:pStyle w:val="ListParagraph"/>
        <w:numPr>
          <w:ilvl w:val="0"/>
          <w:numId w:val="3"/>
        </w:numPr>
        <w:spacing w:line="360" w:lineRule="auto"/>
      </w:pPr>
      <w:r>
        <w:t>C</w:t>
      </w:r>
      <w:r w:rsidR="006E50E5">
        <w:t xml:space="preserve">reate a new </w:t>
      </w:r>
      <w:r w:rsidR="00B11AFA">
        <w:t xml:space="preserve">variable called </w:t>
      </w:r>
      <w:proofErr w:type="spellStart"/>
      <w:r w:rsidR="00B11AFA" w:rsidRPr="00C7309D">
        <w:rPr>
          <w:rFonts w:ascii="Lucida Console" w:hAnsi="Lucida Console"/>
        </w:rPr>
        <w:t>partyid</w:t>
      </w:r>
      <w:proofErr w:type="spellEnd"/>
      <w:r w:rsidR="00C7309D" w:rsidRPr="00C7309D">
        <w:rPr>
          <w:rFonts w:cs="Times New Roman"/>
        </w:rPr>
        <w:t xml:space="preserve">. </w:t>
      </w:r>
      <w:r w:rsidR="00FD706B">
        <w:rPr>
          <w:rFonts w:cs="Times New Roman"/>
        </w:rPr>
        <w:t>In</w:t>
      </w:r>
      <w:r w:rsidR="003C210B">
        <w:rPr>
          <w:rFonts w:cs="Times New Roman"/>
        </w:rPr>
        <w:t xml:space="preserve"> doing</w:t>
      </w:r>
      <w:r w:rsidR="00FD706B">
        <w:rPr>
          <w:rFonts w:cs="Times New Roman"/>
        </w:rPr>
        <w:t xml:space="preserve"> this, you should go through the steps listed below:</w:t>
      </w:r>
    </w:p>
    <w:p w14:paraId="5F5ADD51" w14:textId="6E763771" w:rsidR="00FD706B" w:rsidRPr="009C79F4" w:rsidRDefault="00FD706B" w:rsidP="000E1EA2">
      <w:pPr>
        <w:pStyle w:val="ListParagraph"/>
        <w:numPr>
          <w:ilvl w:val="1"/>
          <w:numId w:val="3"/>
        </w:numPr>
        <w:spacing w:line="360" w:lineRule="auto"/>
      </w:pPr>
      <w:r>
        <w:rPr>
          <w:rFonts w:cs="Times New Roman"/>
        </w:rPr>
        <w:lastRenderedPageBreak/>
        <w:t xml:space="preserve">Generate a new variable, </w:t>
      </w:r>
      <w:proofErr w:type="spellStart"/>
      <w:r w:rsidRPr="00C7309D">
        <w:rPr>
          <w:rFonts w:ascii="Lucida Console" w:hAnsi="Lucida Console"/>
        </w:rPr>
        <w:t>partyid</w:t>
      </w:r>
      <w:proofErr w:type="spellEnd"/>
      <w:r>
        <w:rPr>
          <w:rFonts w:cs="Times New Roman"/>
        </w:rPr>
        <w:t>, and set it to be equal to</w:t>
      </w:r>
      <w:r w:rsidR="004D2A3B">
        <w:rPr>
          <w:rFonts w:cs="Times New Roman"/>
        </w:rPr>
        <w:t xml:space="preserve"> </w:t>
      </w:r>
      <w:r w:rsidR="004D2A3B" w:rsidRPr="00B11AFA">
        <w:rPr>
          <w:rFonts w:ascii="Lucida Console" w:hAnsi="Lucida Console"/>
          <w:color w:val="000000" w:themeColor="text1"/>
        </w:rPr>
        <w:t>V161158x</w:t>
      </w:r>
      <w:r w:rsidR="004D2A3B" w:rsidRPr="004D2A3B">
        <w:rPr>
          <w:rFonts w:cs="Times New Roman"/>
          <w:color w:val="000000" w:themeColor="text1"/>
        </w:rPr>
        <w:t>.</w:t>
      </w:r>
      <w:r w:rsidR="0033653E">
        <w:rPr>
          <w:rFonts w:cs="Times New Roman"/>
          <w:color w:val="000000" w:themeColor="text1"/>
        </w:rPr>
        <w:t xml:space="preserve"> </w:t>
      </w:r>
      <w:r w:rsidR="0033653E" w:rsidRPr="009C79F4">
        <w:rPr>
          <w:b/>
          <w:bCs/>
        </w:rPr>
        <w:t>Paste</w:t>
      </w:r>
      <w:r w:rsidR="0033653E">
        <w:rPr>
          <w:b/>
          <w:bCs/>
        </w:rPr>
        <w:t xml:space="preserve"> </w:t>
      </w:r>
      <w:r w:rsidR="0033653E">
        <w:t>the code from your do-file below</w:t>
      </w:r>
      <w:r w:rsidR="00DF21A0">
        <w:t xml:space="preserve"> (</w:t>
      </w:r>
      <w:r w:rsidR="005C769C">
        <w:t>2</w:t>
      </w:r>
      <w:r w:rsidR="00DF21A0">
        <w:t xml:space="preserve"> points)</w:t>
      </w:r>
    </w:p>
    <w:tbl>
      <w:tblPr>
        <w:tblStyle w:val="TableGrid"/>
        <w:tblW w:w="0" w:type="auto"/>
        <w:tblInd w:w="1440" w:type="dxa"/>
        <w:tblLook w:val="04A0" w:firstRow="1" w:lastRow="0" w:firstColumn="1" w:lastColumn="0" w:noHBand="0" w:noVBand="1"/>
      </w:tblPr>
      <w:tblGrid>
        <w:gridCol w:w="7910"/>
      </w:tblGrid>
      <w:tr w:rsidR="004D52DD" w14:paraId="6F05691E" w14:textId="77777777" w:rsidTr="004D52DD">
        <w:tc>
          <w:tcPr>
            <w:tcW w:w="9350" w:type="dxa"/>
          </w:tcPr>
          <w:p w14:paraId="66ABFC92" w14:textId="54CA2952" w:rsidR="004D52DD" w:rsidRDefault="003279E7" w:rsidP="009C79F4">
            <w:pPr>
              <w:pStyle w:val="ListParagraph"/>
              <w:spacing w:line="360" w:lineRule="auto"/>
              <w:ind w:left="0"/>
            </w:pPr>
            <w:r w:rsidRPr="003279E7">
              <w:t xml:space="preserve">gen </w:t>
            </w:r>
            <w:proofErr w:type="spellStart"/>
            <w:r w:rsidRPr="003279E7">
              <w:t>partyid</w:t>
            </w:r>
            <w:proofErr w:type="spellEnd"/>
            <w:r w:rsidRPr="003279E7">
              <w:t xml:space="preserve"> = V161158x</w:t>
            </w:r>
          </w:p>
        </w:tc>
      </w:tr>
    </w:tbl>
    <w:p w14:paraId="7F688BF8" w14:textId="77777777" w:rsidR="009C79F4" w:rsidRPr="004D2A3B" w:rsidRDefault="009C79F4" w:rsidP="004D52DD">
      <w:pPr>
        <w:spacing w:line="360" w:lineRule="auto"/>
      </w:pPr>
    </w:p>
    <w:p w14:paraId="3A0C80C9" w14:textId="54E747ED" w:rsidR="00AD4E4A" w:rsidRPr="004D52DD" w:rsidRDefault="003641D7" w:rsidP="00AD4E4A">
      <w:pPr>
        <w:pStyle w:val="ListParagraph"/>
        <w:numPr>
          <w:ilvl w:val="1"/>
          <w:numId w:val="3"/>
        </w:numPr>
        <w:spacing w:line="360" w:lineRule="auto"/>
      </w:pPr>
      <w:r w:rsidRPr="00F74C6A">
        <w:rPr>
          <w:rFonts w:cs="Times New Roman"/>
          <w:color w:val="000000" w:themeColor="text1"/>
        </w:rPr>
        <w:t>Recode</w:t>
      </w:r>
      <w:r w:rsidRPr="00F74C6A">
        <w:rPr>
          <w:rFonts w:ascii="Lucida Console" w:hAnsi="Lucida Console" w:cs="Times New Roman"/>
          <w:color w:val="000000" w:themeColor="text1"/>
        </w:rPr>
        <w:t xml:space="preserve"> </w:t>
      </w:r>
      <w:proofErr w:type="spellStart"/>
      <w:r w:rsidRPr="00F74C6A">
        <w:rPr>
          <w:rFonts w:ascii="Lucida Console" w:hAnsi="Lucida Console"/>
        </w:rPr>
        <w:t>partyid</w:t>
      </w:r>
      <w:proofErr w:type="spellEnd"/>
      <w:r w:rsidRPr="00F74C6A">
        <w:rPr>
          <w:rFonts w:cs="Times New Roman"/>
          <w:color w:val="000000" w:themeColor="text1"/>
        </w:rPr>
        <w:t xml:space="preserve"> so </w:t>
      </w:r>
      <w:r w:rsidR="00642E58" w:rsidRPr="00F74C6A">
        <w:rPr>
          <w:rFonts w:cs="Times New Roman"/>
          <w:color w:val="000000" w:themeColor="text1"/>
        </w:rPr>
        <w:t>Democrats are coded 1, Independents are coded 2, Republicans are coded 3</w:t>
      </w:r>
      <w:r w:rsidR="001732A2" w:rsidRPr="00F74C6A">
        <w:rPr>
          <w:rFonts w:cs="Times New Roman"/>
          <w:color w:val="000000" w:themeColor="text1"/>
        </w:rPr>
        <w:t xml:space="preserve">, and missing values are coded accordingly. </w:t>
      </w:r>
      <w:r w:rsidR="000558C7">
        <w:rPr>
          <w:rFonts w:cs="Times New Roman"/>
          <w:color w:val="000000" w:themeColor="text1"/>
        </w:rPr>
        <w:t>Classify independents leaning towards a party as a member of that party.</w:t>
      </w:r>
      <w:r w:rsidR="00AD4E4A">
        <w:rPr>
          <w:rFonts w:cs="Times New Roman"/>
          <w:color w:val="000000" w:themeColor="text1"/>
        </w:rPr>
        <w:t xml:space="preserve"> (</w:t>
      </w:r>
      <w:r w:rsidR="00016556" w:rsidRPr="00AD4E4A">
        <w:rPr>
          <w:rFonts w:cs="Times New Roman"/>
          <w:b/>
          <w:bCs/>
          <w:i/>
          <w:iCs/>
          <w:color w:val="000000" w:themeColor="text1"/>
        </w:rPr>
        <w:t>Hint:</w:t>
      </w:r>
      <w:r w:rsidR="00AD4E4A">
        <w:rPr>
          <w:rFonts w:cs="Times New Roman"/>
          <w:b/>
          <w:bCs/>
          <w:i/>
          <w:iCs/>
          <w:color w:val="000000" w:themeColor="text1"/>
        </w:rPr>
        <w:t xml:space="preserve"> type help recode to look up the “recode” command, which is a command we did not cover in lecture.</w:t>
      </w:r>
      <w:r w:rsidR="00016556" w:rsidRPr="00AD4E4A">
        <w:rPr>
          <w:rFonts w:cs="Times New Roman"/>
          <w:b/>
          <w:bCs/>
          <w:i/>
          <w:iCs/>
          <w:color w:val="000000" w:themeColor="text1"/>
        </w:rPr>
        <w:t xml:space="preserve"> </w:t>
      </w:r>
      <w:r w:rsidR="00AD4E4A">
        <w:rPr>
          <w:rFonts w:cs="Times New Roman"/>
          <w:b/>
          <w:bCs/>
          <w:i/>
          <w:iCs/>
          <w:color w:val="000000" w:themeColor="text1"/>
        </w:rPr>
        <w:t>I</w:t>
      </w:r>
      <w:r w:rsidR="00016556" w:rsidRPr="00AD4E4A">
        <w:rPr>
          <w:rFonts w:cs="Times New Roman"/>
          <w:b/>
          <w:bCs/>
          <w:i/>
          <w:iCs/>
          <w:color w:val="000000" w:themeColor="text1"/>
        </w:rPr>
        <w:t>f you want</w:t>
      </w:r>
      <w:r w:rsidR="00A030C1" w:rsidRPr="00AD4E4A">
        <w:rPr>
          <w:rFonts w:cs="Times New Roman"/>
          <w:b/>
          <w:bCs/>
          <w:i/>
          <w:iCs/>
          <w:color w:val="000000" w:themeColor="text1"/>
        </w:rPr>
        <w:t xml:space="preserve">ed to recode </w:t>
      </w:r>
      <w:r w:rsidR="007E6F3D" w:rsidRPr="00AD4E4A">
        <w:rPr>
          <w:rFonts w:cs="Times New Roman"/>
          <w:b/>
          <w:bCs/>
          <w:i/>
          <w:iCs/>
          <w:color w:val="000000" w:themeColor="text1"/>
        </w:rPr>
        <w:t xml:space="preserve">variable “var1” so that </w:t>
      </w:r>
      <w:r w:rsidR="00A030C1" w:rsidRPr="00AD4E4A">
        <w:rPr>
          <w:rFonts w:cs="Times New Roman"/>
          <w:b/>
          <w:bCs/>
          <w:i/>
          <w:iCs/>
          <w:color w:val="000000" w:themeColor="text1"/>
        </w:rPr>
        <w:t>values between 1 and 5 a</w:t>
      </w:r>
      <w:r w:rsidR="007E6F3D" w:rsidRPr="00AD4E4A">
        <w:rPr>
          <w:rFonts w:cs="Times New Roman"/>
          <w:b/>
          <w:bCs/>
          <w:i/>
          <w:iCs/>
          <w:color w:val="000000" w:themeColor="text1"/>
        </w:rPr>
        <w:t>re coded as</w:t>
      </w:r>
      <w:r w:rsidR="00A030C1" w:rsidRPr="00AD4E4A">
        <w:rPr>
          <w:rFonts w:cs="Times New Roman"/>
          <w:b/>
          <w:bCs/>
          <w:i/>
          <w:iCs/>
          <w:color w:val="000000" w:themeColor="text1"/>
        </w:rPr>
        <w:t xml:space="preserve"> missing</w:t>
      </w:r>
      <w:r w:rsidR="00F74C6A" w:rsidRPr="00AD4E4A">
        <w:rPr>
          <w:rFonts w:cs="Times New Roman"/>
          <w:b/>
          <w:bCs/>
          <w:i/>
          <w:iCs/>
          <w:color w:val="000000" w:themeColor="text1"/>
        </w:rPr>
        <w:t xml:space="preserve"> values</w:t>
      </w:r>
      <w:r w:rsidR="004144DC" w:rsidRPr="00AD4E4A">
        <w:rPr>
          <w:rFonts w:cs="Times New Roman"/>
          <w:b/>
          <w:bCs/>
          <w:i/>
          <w:iCs/>
          <w:color w:val="000000" w:themeColor="text1"/>
        </w:rPr>
        <w:t xml:space="preserve">, it </w:t>
      </w:r>
      <w:r w:rsidR="00ED4E7B" w:rsidRPr="00AD4E4A">
        <w:rPr>
          <w:rFonts w:cs="Times New Roman"/>
          <w:b/>
          <w:bCs/>
          <w:i/>
          <w:iCs/>
          <w:color w:val="000000" w:themeColor="text1"/>
        </w:rPr>
        <w:t>w</w:t>
      </w:r>
      <w:r w:rsidR="004144DC" w:rsidRPr="00AD4E4A">
        <w:rPr>
          <w:rFonts w:cs="Times New Roman"/>
          <w:b/>
          <w:bCs/>
          <w:i/>
          <w:iCs/>
          <w:color w:val="000000" w:themeColor="text1"/>
        </w:rPr>
        <w:t xml:space="preserve">ould look like </w:t>
      </w:r>
      <w:r w:rsidR="004144DC" w:rsidRPr="00AD4E4A">
        <w:rPr>
          <w:rFonts w:ascii="Lucida Console" w:hAnsi="Lucida Console" w:cs="Times New Roman"/>
          <w:b/>
          <w:bCs/>
          <w:i/>
          <w:iCs/>
          <w:color w:val="4472C4" w:themeColor="accent1"/>
        </w:rPr>
        <w:t xml:space="preserve">recode </w:t>
      </w:r>
      <w:r w:rsidR="007E6F3D" w:rsidRPr="00AD4E4A">
        <w:rPr>
          <w:rFonts w:ascii="Lucida Console" w:hAnsi="Lucida Console" w:cs="Times New Roman"/>
          <w:b/>
          <w:bCs/>
          <w:i/>
          <w:iCs/>
          <w:color w:val="4472C4" w:themeColor="accent1"/>
        </w:rPr>
        <w:t>var1</w:t>
      </w:r>
      <w:r w:rsidR="004144DC" w:rsidRPr="00AD4E4A">
        <w:rPr>
          <w:rFonts w:ascii="Lucida Console" w:hAnsi="Lucida Console" w:cs="Times New Roman"/>
          <w:b/>
          <w:bCs/>
          <w:i/>
          <w:iCs/>
          <w:color w:val="4472C4" w:themeColor="accent1"/>
        </w:rPr>
        <w:t xml:space="preserve"> 1/5 </w:t>
      </w:r>
      <w:proofErr w:type="gramStart"/>
      <w:r w:rsidR="004144DC" w:rsidRPr="00AD4E4A">
        <w:rPr>
          <w:rFonts w:ascii="Lucida Console" w:hAnsi="Lucida Console" w:cs="Times New Roman"/>
          <w:b/>
          <w:bCs/>
          <w:i/>
          <w:iCs/>
          <w:color w:val="4472C4" w:themeColor="accent1"/>
        </w:rPr>
        <w:t>= .</w:t>
      </w:r>
      <w:proofErr w:type="gramEnd"/>
      <w:r w:rsidR="00AD4E4A">
        <w:rPr>
          <w:rFonts w:ascii="Lucida Console" w:hAnsi="Lucida Console" w:cs="Times New Roman"/>
          <w:b/>
          <w:bCs/>
          <w:i/>
          <w:iCs/>
          <w:color w:val="4472C4" w:themeColor="accent1"/>
        </w:rPr>
        <w:t>)</w:t>
      </w:r>
      <w:r w:rsidR="0033653E" w:rsidRPr="0033653E">
        <w:rPr>
          <w:b/>
          <w:bCs/>
        </w:rPr>
        <w:t xml:space="preserve"> </w:t>
      </w:r>
      <w:r w:rsidR="0033653E" w:rsidRPr="009C79F4">
        <w:rPr>
          <w:b/>
          <w:bCs/>
        </w:rPr>
        <w:t>Paste</w:t>
      </w:r>
      <w:r w:rsidR="0033653E">
        <w:rPr>
          <w:b/>
          <w:bCs/>
        </w:rPr>
        <w:t xml:space="preserve"> </w:t>
      </w:r>
      <w:r w:rsidR="0033653E">
        <w:t>the code from your do-file below</w:t>
      </w:r>
      <w:r w:rsidR="00DF21A0">
        <w:t xml:space="preserve"> (</w:t>
      </w:r>
      <w:r w:rsidR="002974A9">
        <w:t>5</w:t>
      </w:r>
      <w:r w:rsidR="00DF21A0">
        <w:t xml:space="preserve"> points)</w:t>
      </w:r>
    </w:p>
    <w:tbl>
      <w:tblPr>
        <w:tblStyle w:val="TableGrid"/>
        <w:tblW w:w="0" w:type="auto"/>
        <w:tblInd w:w="1440" w:type="dxa"/>
        <w:tblLook w:val="04A0" w:firstRow="1" w:lastRow="0" w:firstColumn="1" w:lastColumn="0" w:noHBand="0" w:noVBand="1"/>
      </w:tblPr>
      <w:tblGrid>
        <w:gridCol w:w="7910"/>
      </w:tblGrid>
      <w:tr w:rsidR="004D52DD" w14:paraId="752832BE" w14:textId="77777777" w:rsidTr="004D52DD">
        <w:tc>
          <w:tcPr>
            <w:tcW w:w="9350" w:type="dxa"/>
          </w:tcPr>
          <w:p w14:paraId="71A8D60A" w14:textId="235638FC" w:rsidR="004D52DD" w:rsidRDefault="003279E7" w:rsidP="004D52DD">
            <w:pPr>
              <w:pStyle w:val="ListParagraph"/>
              <w:spacing w:line="360" w:lineRule="auto"/>
              <w:ind w:left="0"/>
            </w:pPr>
            <w:r w:rsidRPr="003279E7">
              <w:t xml:space="preserve">recode </w:t>
            </w:r>
            <w:proofErr w:type="spellStart"/>
            <w:r w:rsidRPr="003279E7">
              <w:t>partyid</w:t>
            </w:r>
            <w:proofErr w:type="spellEnd"/>
            <w:r w:rsidRPr="003279E7">
              <w:t xml:space="preserve"> (1/3 = 1) (4 = 2) (5/7 = 3) (8 9 = .)</w:t>
            </w:r>
          </w:p>
        </w:tc>
      </w:tr>
    </w:tbl>
    <w:p w14:paraId="1B217906" w14:textId="77777777" w:rsidR="004D52DD" w:rsidRPr="00AD4E4A" w:rsidRDefault="004D52DD" w:rsidP="004D52DD">
      <w:pPr>
        <w:spacing w:line="360" w:lineRule="auto"/>
      </w:pPr>
    </w:p>
    <w:p w14:paraId="20582A2B" w14:textId="50378DD3" w:rsidR="00A246D3" w:rsidRPr="004D52DD" w:rsidRDefault="00AD4E4A" w:rsidP="000E1EA2">
      <w:pPr>
        <w:pStyle w:val="ListParagraph"/>
        <w:numPr>
          <w:ilvl w:val="1"/>
          <w:numId w:val="3"/>
        </w:numPr>
        <w:spacing w:line="360" w:lineRule="auto"/>
      </w:pPr>
      <w:r>
        <w:rPr>
          <w:rFonts w:cs="Times New Roman"/>
          <w:color w:val="000000" w:themeColor="text1"/>
        </w:rPr>
        <w:t>Label the variable</w:t>
      </w:r>
      <w:r w:rsidR="004D52DD">
        <w:rPr>
          <w:rFonts w:cs="Times New Roman"/>
          <w:color w:val="000000" w:themeColor="text1"/>
        </w:rPr>
        <w:t xml:space="preserve"> “</w:t>
      </w:r>
      <w:proofErr w:type="spellStart"/>
      <w:proofErr w:type="gramStart"/>
      <w:r w:rsidR="004D52DD">
        <w:rPr>
          <w:rFonts w:cs="Times New Roman"/>
          <w:color w:val="000000" w:themeColor="text1"/>
        </w:rPr>
        <w:t>partyid</w:t>
      </w:r>
      <w:proofErr w:type="spellEnd"/>
      <w:r w:rsidR="004D52DD">
        <w:rPr>
          <w:rFonts w:cs="Times New Roman"/>
          <w:color w:val="000000" w:themeColor="text1"/>
        </w:rPr>
        <w:t xml:space="preserve">” </w:t>
      </w:r>
      <w:r>
        <w:rPr>
          <w:rFonts w:cs="Times New Roman"/>
          <w:color w:val="000000" w:themeColor="text1"/>
        </w:rPr>
        <w:t xml:space="preserve"> “</w:t>
      </w:r>
      <w:proofErr w:type="gramEnd"/>
      <w:r>
        <w:rPr>
          <w:rFonts w:cs="Times New Roman"/>
          <w:color w:val="000000" w:themeColor="text1"/>
        </w:rPr>
        <w:t>Party Identification”</w:t>
      </w:r>
      <w:r w:rsidR="0033653E">
        <w:rPr>
          <w:rFonts w:cs="Times New Roman"/>
          <w:color w:val="000000" w:themeColor="text1"/>
        </w:rPr>
        <w:t xml:space="preserve">. </w:t>
      </w:r>
      <w:r w:rsidR="0033653E" w:rsidRPr="009C79F4">
        <w:rPr>
          <w:b/>
          <w:bCs/>
        </w:rPr>
        <w:t>Paste</w:t>
      </w:r>
      <w:r w:rsidR="0033653E">
        <w:rPr>
          <w:b/>
          <w:bCs/>
        </w:rPr>
        <w:t xml:space="preserve"> </w:t>
      </w:r>
      <w:r w:rsidR="0033653E">
        <w:t>the code from your do-file below</w:t>
      </w:r>
      <w:r w:rsidR="00DF21A0">
        <w:t xml:space="preserve"> (3 points)</w:t>
      </w:r>
    </w:p>
    <w:tbl>
      <w:tblPr>
        <w:tblStyle w:val="TableGrid"/>
        <w:tblW w:w="0" w:type="auto"/>
        <w:tblInd w:w="1440" w:type="dxa"/>
        <w:tblLook w:val="04A0" w:firstRow="1" w:lastRow="0" w:firstColumn="1" w:lastColumn="0" w:noHBand="0" w:noVBand="1"/>
      </w:tblPr>
      <w:tblGrid>
        <w:gridCol w:w="7910"/>
      </w:tblGrid>
      <w:tr w:rsidR="004D52DD" w14:paraId="4DE3F2A3" w14:textId="77777777" w:rsidTr="004D52DD">
        <w:tc>
          <w:tcPr>
            <w:tcW w:w="9350" w:type="dxa"/>
          </w:tcPr>
          <w:p w14:paraId="4BB7311D" w14:textId="60BE6F47" w:rsidR="004D52DD" w:rsidRDefault="003279E7" w:rsidP="004D52DD">
            <w:pPr>
              <w:pStyle w:val="ListParagraph"/>
              <w:spacing w:line="360" w:lineRule="auto"/>
              <w:ind w:left="0"/>
            </w:pPr>
            <w:r w:rsidRPr="003279E7">
              <w:t xml:space="preserve">label var </w:t>
            </w:r>
            <w:proofErr w:type="spellStart"/>
            <w:r w:rsidRPr="003279E7">
              <w:t>partyid</w:t>
            </w:r>
            <w:proofErr w:type="spellEnd"/>
            <w:r w:rsidRPr="003279E7">
              <w:t xml:space="preserve"> "Party Identification"</w:t>
            </w:r>
          </w:p>
        </w:tc>
      </w:tr>
    </w:tbl>
    <w:p w14:paraId="2341CDC5" w14:textId="77777777" w:rsidR="00AD4E4A" w:rsidRPr="00B36295" w:rsidRDefault="00AD4E4A" w:rsidP="004D52DD">
      <w:pPr>
        <w:spacing w:line="360" w:lineRule="auto"/>
      </w:pPr>
    </w:p>
    <w:p w14:paraId="58FAA999" w14:textId="2FFB687B" w:rsidR="0067680D" w:rsidRPr="00AD4E4A" w:rsidRDefault="00AD4E4A" w:rsidP="000E1EA2">
      <w:pPr>
        <w:pStyle w:val="ListParagraph"/>
        <w:numPr>
          <w:ilvl w:val="0"/>
          <w:numId w:val="3"/>
        </w:numPr>
        <w:spacing w:line="360" w:lineRule="auto"/>
      </w:pPr>
      <w:r>
        <w:rPr>
          <w:rFonts w:cs="Times New Roman"/>
          <w:color w:val="000000" w:themeColor="text1"/>
        </w:rPr>
        <w:t>The variable</w:t>
      </w:r>
      <w:r w:rsidR="00B36295" w:rsidRPr="00381C26">
        <w:rPr>
          <w:rFonts w:ascii="Lucida Console" w:hAnsi="Lucida Console" w:cs="Times New Roman"/>
          <w:color w:val="000000" w:themeColor="text1"/>
        </w:rPr>
        <w:t xml:space="preserve"> </w:t>
      </w:r>
      <w:r w:rsidR="0048017E" w:rsidRPr="00381C26">
        <w:rPr>
          <w:rFonts w:ascii="Lucida Console" w:hAnsi="Lucida Console" w:cs="Times New Roman"/>
          <w:color w:val="000000" w:themeColor="text1"/>
        </w:rPr>
        <w:t>V161087</w:t>
      </w:r>
      <w:r>
        <w:rPr>
          <w:rFonts w:ascii="Lucida Console" w:hAnsi="Lucida Console" w:cs="Times New Roman"/>
          <w:color w:val="000000" w:themeColor="text1"/>
        </w:rPr>
        <w:t xml:space="preserve"> </w:t>
      </w:r>
      <w:r w:rsidR="0048017E">
        <w:rPr>
          <w:rFonts w:cs="Times New Roman"/>
          <w:color w:val="000000" w:themeColor="text1"/>
        </w:rPr>
        <w:t xml:space="preserve">(Feeling Thermometer: Republican Presidential candidate). </w:t>
      </w:r>
      <w:r w:rsidR="004E358A">
        <w:rPr>
          <w:rFonts w:cs="Times New Roman"/>
          <w:color w:val="000000" w:themeColor="text1"/>
        </w:rPr>
        <w:t>This variable describes how respondents rate Donald Trump on a scale from 0 to 100.</w:t>
      </w:r>
      <w:r w:rsidR="00C23CF9">
        <w:rPr>
          <w:rFonts w:cs="Times New Roman"/>
          <w:color w:val="000000" w:themeColor="text1"/>
        </w:rPr>
        <w:t xml:space="preserve"> A rating of 0 means “Very cold or unfavorable feeling”. A rating of 50 indicates “no feeling at all” and a score of 100 means “very warm or favorable.” Participants can respond with any number between 0 to 100, with higher numbers being more favorable to Trump.</w:t>
      </w:r>
      <w:r w:rsidR="007E5BC9">
        <w:rPr>
          <w:rFonts w:cs="Times New Roman"/>
          <w:color w:val="000000" w:themeColor="text1"/>
        </w:rPr>
        <w:t xml:space="preserve"> </w:t>
      </w:r>
    </w:p>
    <w:p w14:paraId="7B5E79F3" w14:textId="3E48DF02" w:rsidR="00AD4E4A" w:rsidRPr="004D52DD" w:rsidRDefault="00AD4E4A" w:rsidP="00AD4E4A">
      <w:pPr>
        <w:pStyle w:val="ListParagraph"/>
        <w:numPr>
          <w:ilvl w:val="1"/>
          <w:numId w:val="3"/>
        </w:numPr>
        <w:spacing w:line="360" w:lineRule="auto"/>
      </w:pPr>
      <w:r>
        <w:rPr>
          <w:rFonts w:cs="Times New Roman"/>
          <w:color w:val="000000" w:themeColor="text1"/>
        </w:rPr>
        <w:t xml:space="preserve">Rename </w:t>
      </w:r>
      <w:r w:rsidRPr="00381C26">
        <w:rPr>
          <w:rFonts w:ascii="Lucida Console" w:hAnsi="Lucida Console" w:cs="Times New Roman"/>
          <w:color w:val="000000" w:themeColor="text1"/>
        </w:rPr>
        <w:t>V161087</w:t>
      </w:r>
      <w:r>
        <w:rPr>
          <w:rFonts w:ascii="Lucida Console" w:hAnsi="Lucida Console" w:cs="Times New Roman"/>
          <w:color w:val="000000" w:themeColor="text1"/>
        </w:rPr>
        <w:t xml:space="preserve"> to </w:t>
      </w:r>
      <w:proofErr w:type="spellStart"/>
      <w:r>
        <w:rPr>
          <w:rFonts w:ascii="Lucida Console" w:hAnsi="Lucida Console" w:cs="Times New Roman"/>
          <w:color w:val="000000" w:themeColor="text1"/>
        </w:rPr>
        <w:t>trumpft</w:t>
      </w:r>
      <w:proofErr w:type="spellEnd"/>
      <w:r w:rsidR="0033653E">
        <w:rPr>
          <w:rFonts w:ascii="Lucida Console" w:hAnsi="Lucida Console" w:cs="Times New Roman"/>
          <w:color w:val="000000" w:themeColor="text1"/>
        </w:rPr>
        <w:t xml:space="preserve">. </w:t>
      </w:r>
      <w:r w:rsidR="0033653E" w:rsidRPr="009C79F4">
        <w:rPr>
          <w:b/>
          <w:bCs/>
        </w:rPr>
        <w:t>Paste</w:t>
      </w:r>
      <w:r w:rsidR="0033653E">
        <w:rPr>
          <w:b/>
          <w:bCs/>
        </w:rPr>
        <w:t xml:space="preserve"> </w:t>
      </w:r>
      <w:r w:rsidR="0033653E">
        <w:t>the code from your do-file below</w:t>
      </w:r>
      <w:r w:rsidR="00DF21A0">
        <w:t xml:space="preserve"> (</w:t>
      </w:r>
      <w:r w:rsidR="002974A9">
        <w:t>2</w:t>
      </w:r>
      <w:r w:rsidR="00DF21A0">
        <w:t xml:space="preserve"> points)</w:t>
      </w:r>
    </w:p>
    <w:tbl>
      <w:tblPr>
        <w:tblStyle w:val="TableGrid"/>
        <w:tblW w:w="0" w:type="auto"/>
        <w:tblInd w:w="1440" w:type="dxa"/>
        <w:tblLook w:val="04A0" w:firstRow="1" w:lastRow="0" w:firstColumn="1" w:lastColumn="0" w:noHBand="0" w:noVBand="1"/>
      </w:tblPr>
      <w:tblGrid>
        <w:gridCol w:w="7910"/>
      </w:tblGrid>
      <w:tr w:rsidR="004D52DD" w14:paraId="5509B2D8" w14:textId="77777777" w:rsidTr="004D52DD">
        <w:tc>
          <w:tcPr>
            <w:tcW w:w="9350" w:type="dxa"/>
          </w:tcPr>
          <w:p w14:paraId="74A41014" w14:textId="5D52FB10" w:rsidR="004D52DD" w:rsidRDefault="005872E4" w:rsidP="004D52DD">
            <w:pPr>
              <w:pStyle w:val="ListParagraph"/>
              <w:spacing w:line="360" w:lineRule="auto"/>
              <w:ind w:left="0"/>
            </w:pPr>
            <w:r w:rsidRPr="005872E4">
              <w:t xml:space="preserve">rename V161087 </w:t>
            </w:r>
            <w:proofErr w:type="spellStart"/>
            <w:r w:rsidRPr="005872E4">
              <w:t>trumpft</w:t>
            </w:r>
            <w:proofErr w:type="spellEnd"/>
          </w:p>
        </w:tc>
      </w:tr>
    </w:tbl>
    <w:p w14:paraId="7DB70C35" w14:textId="77777777" w:rsidR="004D52DD" w:rsidRPr="0067680D" w:rsidRDefault="004D52DD" w:rsidP="004D52DD">
      <w:pPr>
        <w:spacing w:line="360" w:lineRule="auto"/>
      </w:pPr>
    </w:p>
    <w:p w14:paraId="43BD1C41" w14:textId="2E2C4110" w:rsidR="00AD4E4A" w:rsidRPr="004D52DD" w:rsidRDefault="00AD4E4A" w:rsidP="004D52DD">
      <w:pPr>
        <w:pStyle w:val="ListParagraph"/>
        <w:numPr>
          <w:ilvl w:val="1"/>
          <w:numId w:val="3"/>
        </w:numPr>
        <w:spacing w:line="360" w:lineRule="auto"/>
      </w:pPr>
      <w:r w:rsidRPr="004D52DD">
        <w:rPr>
          <w:rFonts w:cs="Times New Roman"/>
          <w:color w:val="000000" w:themeColor="text1"/>
        </w:rPr>
        <w:lastRenderedPageBreak/>
        <w:t>Replace the value of this variable to missing (remember missing is a period in Stata) if the value of the variable is</w:t>
      </w:r>
      <w:r w:rsidR="00701DB2">
        <w:rPr>
          <w:rFonts w:cs="Times New Roman"/>
          <w:color w:val="000000" w:themeColor="text1"/>
        </w:rPr>
        <w:t xml:space="preserve"> currently</w:t>
      </w:r>
      <w:r w:rsidRPr="004D52DD">
        <w:rPr>
          <w:rFonts w:cs="Times New Roman"/>
          <w:color w:val="000000" w:themeColor="text1"/>
        </w:rPr>
        <w:t xml:space="preserve"> -99 or -88.</w:t>
      </w:r>
      <w:r w:rsidR="00701DB2">
        <w:rPr>
          <w:rFonts w:cs="Times New Roman"/>
          <w:color w:val="000000" w:themeColor="text1"/>
        </w:rPr>
        <w:t xml:space="preserve"> These two codes both indicate missing information.</w:t>
      </w:r>
      <w:r w:rsidRPr="004D52DD">
        <w:rPr>
          <w:rFonts w:cs="Times New Roman"/>
          <w:color w:val="000000" w:themeColor="text1"/>
        </w:rPr>
        <w:t xml:space="preserve"> </w:t>
      </w:r>
      <w:r w:rsidR="0033653E" w:rsidRPr="009C79F4">
        <w:rPr>
          <w:b/>
          <w:bCs/>
        </w:rPr>
        <w:t>Paste</w:t>
      </w:r>
      <w:r w:rsidR="0033653E">
        <w:rPr>
          <w:b/>
          <w:bCs/>
        </w:rPr>
        <w:t xml:space="preserve"> </w:t>
      </w:r>
      <w:r w:rsidR="0033653E">
        <w:t>the code from your do-file below</w:t>
      </w:r>
      <w:r w:rsidR="00DF21A0">
        <w:t xml:space="preserve"> (</w:t>
      </w:r>
      <w:r w:rsidR="002974A9">
        <w:t>5</w:t>
      </w:r>
      <w:r w:rsidR="00DF21A0">
        <w:t xml:space="preserve"> points)</w:t>
      </w:r>
    </w:p>
    <w:tbl>
      <w:tblPr>
        <w:tblStyle w:val="TableGrid"/>
        <w:tblW w:w="0" w:type="auto"/>
        <w:tblInd w:w="1440" w:type="dxa"/>
        <w:tblLook w:val="04A0" w:firstRow="1" w:lastRow="0" w:firstColumn="1" w:lastColumn="0" w:noHBand="0" w:noVBand="1"/>
      </w:tblPr>
      <w:tblGrid>
        <w:gridCol w:w="7910"/>
      </w:tblGrid>
      <w:tr w:rsidR="004D52DD" w14:paraId="7B3D8C47" w14:textId="77777777" w:rsidTr="004D52DD">
        <w:tc>
          <w:tcPr>
            <w:tcW w:w="9350" w:type="dxa"/>
          </w:tcPr>
          <w:p w14:paraId="08608E3E" w14:textId="37329ABE" w:rsidR="004D52DD" w:rsidRDefault="00B76E86" w:rsidP="004D52DD">
            <w:pPr>
              <w:pStyle w:val="ListParagraph"/>
              <w:spacing w:line="360" w:lineRule="auto"/>
              <w:ind w:left="0"/>
            </w:pPr>
            <w:r w:rsidRPr="00B76E86">
              <w:t xml:space="preserve">replace </w:t>
            </w:r>
            <w:proofErr w:type="spellStart"/>
            <w:r w:rsidRPr="00B76E86">
              <w:t>trumpft</w:t>
            </w:r>
            <w:proofErr w:type="spellEnd"/>
            <w:r w:rsidRPr="00B76E86">
              <w:t xml:space="preserve"> </w:t>
            </w:r>
            <w:proofErr w:type="gramStart"/>
            <w:r w:rsidRPr="00B76E86">
              <w:t>= .</w:t>
            </w:r>
            <w:proofErr w:type="gramEnd"/>
            <w:r w:rsidRPr="00B76E86">
              <w:t xml:space="preserve"> if </w:t>
            </w:r>
            <w:proofErr w:type="spellStart"/>
            <w:r w:rsidRPr="00B76E86">
              <w:t>trumpft</w:t>
            </w:r>
            <w:proofErr w:type="spellEnd"/>
            <w:r w:rsidRPr="00B76E86">
              <w:t xml:space="preserve"> == -99 | </w:t>
            </w:r>
            <w:proofErr w:type="spellStart"/>
            <w:r w:rsidRPr="00B76E86">
              <w:t>trumpft</w:t>
            </w:r>
            <w:proofErr w:type="spellEnd"/>
            <w:r w:rsidRPr="00B76E86">
              <w:t xml:space="preserve"> == -88</w:t>
            </w:r>
          </w:p>
        </w:tc>
      </w:tr>
    </w:tbl>
    <w:p w14:paraId="4A6DAA5B" w14:textId="77777777" w:rsidR="004D52DD" w:rsidRPr="00AD4E4A" w:rsidRDefault="004D52DD" w:rsidP="004D52DD">
      <w:pPr>
        <w:spacing w:line="360" w:lineRule="auto"/>
      </w:pPr>
    </w:p>
    <w:p w14:paraId="5125084C" w14:textId="1E5E48FF" w:rsidR="00AD4E4A" w:rsidRPr="004D52DD" w:rsidRDefault="00AD4E4A" w:rsidP="00AD4E4A">
      <w:pPr>
        <w:pStyle w:val="ListParagraph"/>
        <w:numPr>
          <w:ilvl w:val="1"/>
          <w:numId w:val="3"/>
        </w:numPr>
        <w:spacing w:line="360" w:lineRule="auto"/>
      </w:pPr>
      <w:r>
        <w:rPr>
          <w:rFonts w:cs="Times New Roman"/>
          <w:color w:val="000000" w:themeColor="text1"/>
        </w:rPr>
        <w:t xml:space="preserve">Compute the </w:t>
      </w:r>
      <w:r w:rsidRPr="00DF21A0">
        <w:rPr>
          <w:rFonts w:cs="Times New Roman"/>
          <w:b/>
          <w:bCs/>
          <w:color w:val="000000" w:themeColor="text1"/>
        </w:rPr>
        <w:t>average</w:t>
      </w:r>
      <w:r>
        <w:rPr>
          <w:rFonts w:cs="Times New Roman"/>
          <w:color w:val="000000" w:themeColor="text1"/>
        </w:rPr>
        <w:t xml:space="preserve"> value of </w:t>
      </w:r>
      <w:proofErr w:type="spellStart"/>
      <w:r>
        <w:rPr>
          <w:rFonts w:cs="Times New Roman"/>
          <w:color w:val="000000" w:themeColor="text1"/>
        </w:rPr>
        <w:t>trumpft</w:t>
      </w:r>
      <w:proofErr w:type="spellEnd"/>
      <w:r>
        <w:rPr>
          <w:rFonts w:cs="Times New Roman"/>
          <w:color w:val="000000" w:themeColor="text1"/>
        </w:rPr>
        <w:t xml:space="preserve">. </w:t>
      </w:r>
      <w:r w:rsidR="0033653E" w:rsidRPr="009C79F4">
        <w:rPr>
          <w:b/>
          <w:bCs/>
        </w:rPr>
        <w:t>Paste</w:t>
      </w:r>
      <w:r w:rsidR="0033653E">
        <w:rPr>
          <w:b/>
          <w:bCs/>
        </w:rPr>
        <w:t xml:space="preserve"> </w:t>
      </w:r>
      <w:r w:rsidR="0033653E">
        <w:t>the code from your do-file below</w:t>
      </w:r>
      <w:r w:rsidR="00A37714">
        <w:t xml:space="preserve"> </w:t>
      </w:r>
      <w:r w:rsidR="00A37714">
        <w:rPr>
          <w:b/>
          <w:bCs/>
        </w:rPr>
        <w:t xml:space="preserve">and </w:t>
      </w:r>
      <w:r w:rsidR="00A37714">
        <w:t xml:space="preserve">report the average value of </w:t>
      </w:r>
      <w:proofErr w:type="spellStart"/>
      <w:r w:rsidR="00A37714">
        <w:t>trumpft</w:t>
      </w:r>
      <w:proofErr w:type="spellEnd"/>
      <w:r w:rsidR="00DF21A0">
        <w:t xml:space="preserve"> (</w:t>
      </w:r>
      <w:r w:rsidR="002974A9">
        <w:t>5</w:t>
      </w:r>
      <w:r w:rsidR="00DF21A0">
        <w:t xml:space="preserve"> points)</w:t>
      </w:r>
    </w:p>
    <w:tbl>
      <w:tblPr>
        <w:tblStyle w:val="TableGrid"/>
        <w:tblW w:w="0" w:type="auto"/>
        <w:tblInd w:w="1440" w:type="dxa"/>
        <w:tblLook w:val="04A0" w:firstRow="1" w:lastRow="0" w:firstColumn="1" w:lastColumn="0" w:noHBand="0" w:noVBand="1"/>
      </w:tblPr>
      <w:tblGrid>
        <w:gridCol w:w="7910"/>
      </w:tblGrid>
      <w:tr w:rsidR="004D52DD" w14:paraId="0D4227E5" w14:textId="77777777" w:rsidTr="004D52DD">
        <w:tc>
          <w:tcPr>
            <w:tcW w:w="9350" w:type="dxa"/>
          </w:tcPr>
          <w:p w14:paraId="0AF2B8F5" w14:textId="1CAE3FDC" w:rsidR="00B76E86" w:rsidRDefault="00B76E86" w:rsidP="004D52DD">
            <w:pPr>
              <w:pStyle w:val="ListParagraph"/>
              <w:spacing w:line="360" w:lineRule="auto"/>
              <w:ind w:left="0"/>
            </w:pPr>
            <w:r w:rsidRPr="00B76E86">
              <w:t>mean(</w:t>
            </w:r>
            <w:proofErr w:type="spellStart"/>
            <w:r w:rsidRPr="00B76E86">
              <w:t>trumpft</w:t>
            </w:r>
            <w:proofErr w:type="spellEnd"/>
            <w:r w:rsidRPr="00B76E86">
              <w:t>)</w:t>
            </w:r>
          </w:p>
          <w:p w14:paraId="1BD9CAB4" w14:textId="609794E0" w:rsidR="00B76E86" w:rsidRDefault="00B76E86" w:rsidP="004D52DD">
            <w:pPr>
              <w:pStyle w:val="ListParagraph"/>
              <w:spacing w:line="360" w:lineRule="auto"/>
              <w:ind w:left="0"/>
            </w:pPr>
            <w:r w:rsidRPr="00B76E86">
              <w:t>36.95744</w:t>
            </w:r>
          </w:p>
        </w:tc>
      </w:tr>
    </w:tbl>
    <w:p w14:paraId="51C636CC" w14:textId="5977A4F3" w:rsidR="00AD4E4A" w:rsidRDefault="00AD4E4A" w:rsidP="004D52DD">
      <w:pPr>
        <w:spacing w:line="360" w:lineRule="auto"/>
      </w:pPr>
    </w:p>
    <w:p w14:paraId="7B2B850F" w14:textId="53BC6EFF" w:rsidR="00A37714" w:rsidRDefault="003226CB" w:rsidP="00A37714">
      <w:pPr>
        <w:pStyle w:val="ListParagraph"/>
        <w:numPr>
          <w:ilvl w:val="0"/>
          <w:numId w:val="3"/>
        </w:numPr>
        <w:spacing w:line="360" w:lineRule="auto"/>
      </w:pPr>
      <w:r>
        <w:t xml:space="preserve">Summary Statistics for </w:t>
      </w:r>
      <w:proofErr w:type="spellStart"/>
      <w:r>
        <w:t>trumpft</w:t>
      </w:r>
      <w:proofErr w:type="spellEnd"/>
      <w:r>
        <w:t>.</w:t>
      </w:r>
    </w:p>
    <w:p w14:paraId="5DFFDC16" w14:textId="1ABE8C25" w:rsidR="00A37714" w:rsidRDefault="00A37714" w:rsidP="00A37714">
      <w:pPr>
        <w:pStyle w:val="ListParagraph"/>
        <w:numPr>
          <w:ilvl w:val="1"/>
          <w:numId w:val="3"/>
        </w:numPr>
        <w:spacing w:line="360" w:lineRule="auto"/>
      </w:pPr>
      <w:r>
        <w:t xml:space="preserve">Compute the average value of </w:t>
      </w:r>
      <w:proofErr w:type="spellStart"/>
      <w:r>
        <w:t>trumpft</w:t>
      </w:r>
      <w:proofErr w:type="spellEnd"/>
      <w:r>
        <w:t xml:space="preserve"> for Democrats. Paste both the code below and report the average value. </w:t>
      </w:r>
      <w:r w:rsidR="002974A9">
        <w:t>(5 points)</w:t>
      </w:r>
    </w:p>
    <w:tbl>
      <w:tblPr>
        <w:tblStyle w:val="TableGrid"/>
        <w:tblW w:w="0" w:type="auto"/>
        <w:tblInd w:w="1440" w:type="dxa"/>
        <w:tblLook w:val="04A0" w:firstRow="1" w:lastRow="0" w:firstColumn="1" w:lastColumn="0" w:noHBand="0" w:noVBand="1"/>
      </w:tblPr>
      <w:tblGrid>
        <w:gridCol w:w="7910"/>
      </w:tblGrid>
      <w:tr w:rsidR="00A37714" w14:paraId="15A9C49F" w14:textId="77777777" w:rsidTr="00A37714">
        <w:tc>
          <w:tcPr>
            <w:tcW w:w="7910" w:type="dxa"/>
          </w:tcPr>
          <w:p w14:paraId="424FCF48" w14:textId="1DD691BB" w:rsidR="00A37714" w:rsidRDefault="009F4833" w:rsidP="00A37714">
            <w:pPr>
              <w:pStyle w:val="ListParagraph"/>
              <w:spacing w:line="360" w:lineRule="auto"/>
              <w:ind w:left="0"/>
            </w:pPr>
            <w:r w:rsidRPr="009F4833">
              <w:t>mean(</w:t>
            </w:r>
            <w:proofErr w:type="spellStart"/>
            <w:r w:rsidRPr="009F4833">
              <w:t>trumpft</w:t>
            </w:r>
            <w:proofErr w:type="spellEnd"/>
            <w:r w:rsidRPr="009F4833">
              <w:t xml:space="preserve">) if </w:t>
            </w:r>
            <w:proofErr w:type="spellStart"/>
            <w:r w:rsidRPr="009F4833">
              <w:t>partyid</w:t>
            </w:r>
            <w:proofErr w:type="spellEnd"/>
            <w:r w:rsidRPr="009F4833">
              <w:t xml:space="preserve"> == 1</w:t>
            </w:r>
          </w:p>
          <w:p w14:paraId="0ADB2F14" w14:textId="74D8DCEE" w:rsidR="009F4833" w:rsidRDefault="009F4833" w:rsidP="00A37714">
            <w:pPr>
              <w:pStyle w:val="ListParagraph"/>
              <w:spacing w:line="360" w:lineRule="auto"/>
              <w:ind w:left="0"/>
            </w:pPr>
            <w:r w:rsidRPr="009F4833">
              <w:t>14.08906</w:t>
            </w:r>
          </w:p>
        </w:tc>
      </w:tr>
    </w:tbl>
    <w:p w14:paraId="26E8B131" w14:textId="70897EC9" w:rsidR="00A37714" w:rsidRDefault="00A37714" w:rsidP="00A37714">
      <w:pPr>
        <w:pStyle w:val="ListParagraph"/>
        <w:numPr>
          <w:ilvl w:val="1"/>
          <w:numId w:val="3"/>
        </w:numPr>
        <w:spacing w:line="360" w:lineRule="auto"/>
      </w:pPr>
      <w:r>
        <w:t xml:space="preserve">Compute the average value of </w:t>
      </w:r>
      <w:proofErr w:type="spellStart"/>
      <w:r>
        <w:t>trumpft</w:t>
      </w:r>
      <w:proofErr w:type="spellEnd"/>
      <w:r>
        <w:t xml:space="preserve"> for Independents. Paste both the code below and report the average value. </w:t>
      </w:r>
      <w:r w:rsidR="002974A9">
        <w:t>(5 points)</w:t>
      </w:r>
    </w:p>
    <w:tbl>
      <w:tblPr>
        <w:tblStyle w:val="TableGrid"/>
        <w:tblW w:w="0" w:type="auto"/>
        <w:tblInd w:w="1440" w:type="dxa"/>
        <w:tblLook w:val="04A0" w:firstRow="1" w:lastRow="0" w:firstColumn="1" w:lastColumn="0" w:noHBand="0" w:noVBand="1"/>
      </w:tblPr>
      <w:tblGrid>
        <w:gridCol w:w="7910"/>
      </w:tblGrid>
      <w:tr w:rsidR="00A37714" w14:paraId="3D0AA00D" w14:textId="77777777" w:rsidTr="00A37714">
        <w:tc>
          <w:tcPr>
            <w:tcW w:w="7910" w:type="dxa"/>
          </w:tcPr>
          <w:p w14:paraId="2E8D8E70" w14:textId="0050FC94" w:rsidR="00A37714" w:rsidRDefault="009F4833" w:rsidP="00A37714">
            <w:pPr>
              <w:pStyle w:val="ListParagraph"/>
              <w:spacing w:line="360" w:lineRule="auto"/>
              <w:ind w:left="0"/>
            </w:pPr>
            <w:r w:rsidRPr="009F4833">
              <w:t>mean(</w:t>
            </w:r>
            <w:proofErr w:type="spellStart"/>
            <w:r w:rsidRPr="009F4833">
              <w:t>trumpft</w:t>
            </w:r>
            <w:proofErr w:type="spellEnd"/>
            <w:r w:rsidRPr="009F4833">
              <w:t xml:space="preserve">) if </w:t>
            </w:r>
            <w:proofErr w:type="spellStart"/>
            <w:r w:rsidRPr="009F4833">
              <w:t>partyid</w:t>
            </w:r>
            <w:proofErr w:type="spellEnd"/>
            <w:r w:rsidRPr="009F4833">
              <w:t xml:space="preserve"> == 2</w:t>
            </w:r>
          </w:p>
          <w:p w14:paraId="4C1E2F55" w14:textId="5A661466" w:rsidR="009F4833" w:rsidRDefault="009F4833" w:rsidP="00A37714">
            <w:pPr>
              <w:pStyle w:val="ListParagraph"/>
              <w:spacing w:line="360" w:lineRule="auto"/>
              <w:ind w:left="0"/>
            </w:pPr>
            <w:r w:rsidRPr="009F4833">
              <w:t>35.58772</w:t>
            </w:r>
          </w:p>
        </w:tc>
      </w:tr>
    </w:tbl>
    <w:p w14:paraId="4C667D6B" w14:textId="3E469C83" w:rsidR="00A37714" w:rsidRDefault="00A37714" w:rsidP="00A37714">
      <w:pPr>
        <w:pStyle w:val="ListParagraph"/>
        <w:numPr>
          <w:ilvl w:val="1"/>
          <w:numId w:val="3"/>
        </w:numPr>
        <w:spacing w:line="360" w:lineRule="auto"/>
      </w:pPr>
      <w:r>
        <w:t xml:space="preserve">Compute the average value of </w:t>
      </w:r>
      <w:proofErr w:type="spellStart"/>
      <w:r>
        <w:t>trumpft</w:t>
      </w:r>
      <w:proofErr w:type="spellEnd"/>
      <w:r>
        <w:t xml:space="preserve"> for Republicans. Paste both the code below and report the average value. </w:t>
      </w:r>
      <w:r w:rsidR="002974A9">
        <w:t>(5 points)</w:t>
      </w:r>
    </w:p>
    <w:tbl>
      <w:tblPr>
        <w:tblStyle w:val="TableGrid"/>
        <w:tblW w:w="0" w:type="auto"/>
        <w:tblInd w:w="1440" w:type="dxa"/>
        <w:tblLook w:val="04A0" w:firstRow="1" w:lastRow="0" w:firstColumn="1" w:lastColumn="0" w:noHBand="0" w:noVBand="1"/>
      </w:tblPr>
      <w:tblGrid>
        <w:gridCol w:w="7910"/>
      </w:tblGrid>
      <w:tr w:rsidR="00A37714" w14:paraId="4A3292A5" w14:textId="77777777" w:rsidTr="00A37714">
        <w:tc>
          <w:tcPr>
            <w:tcW w:w="9350" w:type="dxa"/>
          </w:tcPr>
          <w:p w14:paraId="66A4B69C" w14:textId="77777777" w:rsidR="00A37714" w:rsidRDefault="009F4833" w:rsidP="00A37714">
            <w:pPr>
              <w:pStyle w:val="ListParagraph"/>
              <w:spacing w:line="360" w:lineRule="auto"/>
              <w:ind w:left="0"/>
            </w:pPr>
            <w:r w:rsidRPr="009F4833">
              <w:t>mean(</w:t>
            </w:r>
            <w:proofErr w:type="spellStart"/>
            <w:r w:rsidRPr="009F4833">
              <w:t>trumpft</w:t>
            </w:r>
            <w:proofErr w:type="spellEnd"/>
            <w:r w:rsidRPr="009F4833">
              <w:t xml:space="preserve">) if </w:t>
            </w:r>
            <w:proofErr w:type="spellStart"/>
            <w:r w:rsidRPr="009F4833">
              <w:t>partyid</w:t>
            </w:r>
            <w:proofErr w:type="spellEnd"/>
            <w:r w:rsidRPr="009F4833">
              <w:t xml:space="preserve"> == 3</w:t>
            </w:r>
          </w:p>
          <w:p w14:paraId="1950C216" w14:textId="5C323A8F" w:rsidR="009F4833" w:rsidRDefault="009F4833" w:rsidP="00A37714">
            <w:pPr>
              <w:pStyle w:val="ListParagraph"/>
              <w:spacing w:line="360" w:lineRule="auto"/>
              <w:ind w:left="0"/>
            </w:pPr>
            <w:r w:rsidRPr="009F4833">
              <w:t>62.88495</w:t>
            </w:r>
          </w:p>
        </w:tc>
      </w:tr>
    </w:tbl>
    <w:p w14:paraId="481453D3" w14:textId="0FEDA4CD" w:rsidR="00A37714" w:rsidRDefault="00A37714" w:rsidP="00A37714">
      <w:pPr>
        <w:pStyle w:val="ListParagraph"/>
        <w:numPr>
          <w:ilvl w:val="1"/>
          <w:numId w:val="3"/>
        </w:numPr>
        <w:spacing w:line="360" w:lineRule="auto"/>
      </w:pPr>
      <w:r>
        <w:t>Compute the 25</w:t>
      </w:r>
      <w:r w:rsidRPr="00A37714">
        <w:rPr>
          <w:vertAlign w:val="superscript"/>
        </w:rPr>
        <w:t>th</w:t>
      </w:r>
      <w:r>
        <w:t xml:space="preserve"> and 75</w:t>
      </w:r>
      <w:r w:rsidRPr="00A37714">
        <w:rPr>
          <w:vertAlign w:val="superscript"/>
        </w:rPr>
        <w:t>th</w:t>
      </w:r>
      <w:r>
        <w:t xml:space="preserve"> percentile of </w:t>
      </w:r>
      <w:proofErr w:type="spellStart"/>
      <w:r>
        <w:t>trumpft</w:t>
      </w:r>
      <w:proofErr w:type="spellEnd"/>
      <w:r>
        <w:t xml:space="preserve"> for all individuals in the dataset. Paste the code below and report the 25</w:t>
      </w:r>
      <w:r w:rsidRPr="00A37714">
        <w:rPr>
          <w:vertAlign w:val="superscript"/>
        </w:rPr>
        <w:t>th</w:t>
      </w:r>
      <w:r>
        <w:t xml:space="preserve"> and 75</w:t>
      </w:r>
      <w:r w:rsidRPr="00A37714">
        <w:rPr>
          <w:vertAlign w:val="superscript"/>
        </w:rPr>
        <w:t>th</w:t>
      </w:r>
      <w:r>
        <w:t xml:space="preserve"> percentile</w:t>
      </w:r>
      <w:r w:rsidR="002974A9">
        <w:t xml:space="preserve"> (5 points)</w:t>
      </w:r>
    </w:p>
    <w:tbl>
      <w:tblPr>
        <w:tblStyle w:val="TableGrid"/>
        <w:tblW w:w="0" w:type="auto"/>
        <w:tblInd w:w="1440" w:type="dxa"/>
        <w:tblLook w:val="04A0" w:firstRow="1" w:lastRow="0" w:firstColumn="1" w:lastColumn="0" w:noHBand="0" w:noVBand="1"/>
      </w:tblPr>
      <w:tblGrid>
        <w:gridCol w:w="7910"/>
      </w:tblGrid>
      <w:tr w:rsidR="00A37714" w14:paraId="18D5249C" w14:textId="77777777" w:rsidTr="00A37714">
        <w:tc>
          <w:tcPr>
            <w:tcW w:w="9350" w:type="dxa"/>
          </w:tcPr>
          <w:p w14:paraId="41F476CA" w14:textId="77777777" w:rsidR="00A37714" w:rsidRDefault="00DF4542" w:rsidP="00A37714">
            <w:pPr>
              <w:pStyle w:val="ListParagraph"/>
              <w:spacing w:line="360" w:lineRule="auto"/>
              <w:ind w:left="0"/>
            </w:pPr>
            <w:r w:rsidRPr="00DF4542">
              <w:lastRenderedPageBreak/>
              <w:t xml:space="preserve">summarize </w:t>
            </w:r>
            <w:proofErr w:type="spellStart"/>
            <w:r w:rsidRPr="00DF4542">
              <w:t>trumpft</w:t>
            </w:r>
            <w:proofErr w:type="spellEnd"/>
            <w:r w:rsidRPr="00DF4542">
              <w:t>, detail</w:t>
            </w:r>
          </w:p>
          <w:p w14:paraId="2C3D7E57" w14:textId="77777777" w:rsidR="00DF4542" w:rsidRDefault="00DF4542" w:rsidP="00A37714">
            <w:pPr>
              <w:pStyle w:val="ListParagraph"/>
              <w:spacing w:line="360" w:lineRule="auto"/>
              <w:ind w:left="0"/>
            </w:pPr>
          </w:p>
          <w:p w14:paraId="0E1D65C0" w14:textId="4AAAFC8F" w:rsidR="00DF4542" w:rsidRDefault="00DF4542" w:rsidP="00A37714">
            <w:pPr>
              <w:pStyle w:val="ListParagraph"/>
              <w:spacing w:line="360" w:lineRule="auto"/>
              <w:ind w:left="0"/>
            </w:pPr>
            <w:r>
              <w:t>25</w:t>
            </w:r>
            <w:r w:rsidRPr="00DF4542">
              <w:rPr>
                <w:vertAlign w:val="superscript"/>
              </w:rPr>
              <w:t>th</w:t>
            </w:r>
            <w:r>
              <w:t xml:space="preserve"> percentile = 0; 75</w:t>
            </w:r>
            <w:r w:rsidRPr="00DF4542">
              <w:rPr>
                <w:vertAlign w:val="superscript"/>
              </w:rPr>
              <w:t>th</w:t>
            </w:r>
            <w:r>
              <w:t xml:space="preserve"> percentile = 70</w:t>
            </w:r>
          </w:p>
        </w:tc>
      </w:tr>
    </w:tbl>
    <w:p w14:paraId="411E4A5A" w14:textId="77777777" w:rsidR="00A37714" w:rsidRDefault="00A37714" w:rsidP="00A37714">
      <w:pPr>
        <w:pStyle w:val="ListParagraph"/>
        <w:spacing w:line="360" w:lineRule="auto"/>
        <w:ind w:left="1440"/>
      </w:pPr>
    </w:p>
    <w:p w14:paraId="72678DBC" w14:textId="77777777" w:rsidR="003226CB" w:rsidRPr="00C43728" w:rsidRDefault="003226CB" w:rsidP="003226CB">
      <w:pPr>
        <w:pStyle w:val="ListParagraph"/>
        <w:numPr>
          <w:ilvl w:val="0"/>
          <w:numId w:val="3"/>
        </w:numPr>
        <w:spacing w:line="360" w:lineRule="auto"/>
      </w:pPr>
      <w:r>
        <w:rPr>
          <w:rFonts w:cs="Times New Roman"/>
          <w:color w:val="000000" w:themeColor="text1"/>
        </w:rPr>
        <w:t>Summary statistics for</w:t>
      </w:r>
      <w:r w:rsidRPr="00A6160C">
        <w:rPr>
          <w:rFonts w:ascii="Lucida Console" w:hAnsi="Lucida Console" w:cs="Times New Roman"/>
          <w:color w:val="000000" w:themeColor="text1"/>
        </w:rPr>
        <w:t xml:space="preserve"> V161267 </w:t>
      </w:r>
      <w:r>
        <w:rPr>
          <w:rFonts w:cs="Times New Roman"/>
          <w:color w:val="000000" w:themeColor="text1"/>
        </w:rPr>
        <w:t>(Respondent age).</w:t>
      </w:r>
    </w:p>
    <w:p w14:paraId="09B5582A" w14:textId="77777777" w:rsidR="003226CB" w:rsidRPr="004D52DD" w:rsidRDefault="003226CB" w:rsidP="003226CB">
      <w:pPr>
        <w:pStyle w:val="ListParagraph"/>
        <w:numPr>
          <w:ilvl w:val="1"/>
          <w:numId w:val="3"/>
        </w:numPr>
        <w:spacing w:line="360" w:lineRule="auto"/>
      </w:pPr>
      <w:r>
        <w:rPr>
          <w:rFonts w:cs="Times New Roman"/>
          <w:color w:val="000000" w:themeColor="text1"/>
        </w:rPr>
        <w:t>Rename</w:t>
      </w:r>
      <w:r w:rsidRPr="00A6160C">
        <w:rPr>
          <w:rFonts w:ascii="Lucida Console" w:hAnsi="Lucida Console" w:cs="Times New Roman"/>
          <w:color w:val="000000" w:themeColor="text1"/>
        </w:rPr>
        <w:t xml:space="preserve"> V161267 </w:t>
      </w:r>
      <w:r>
        <w:rPr>
          <w:rFonts w:cs="Times New Roman"/>
          <w:color w:val="000000" w:themeColor="text1"/>
        </w:rPr>
        <w:t>to</w:t>
      </w:r>
      <w:r w:rsidRPr="00A6160C">
        <w:rPr>
          <w:rFonts w:ascii="Lucida Console" w:hAnsi="Lucida Console" w:cs="Times New Roman"/>
          <w:color w:val="000000" w:themeColor="text1"/>
        </w:rPr>
        <w:t xml:space="preserve"> </w:t>
      </w:r>
      <w:r>
        <w:rPr>
          <w:rFonts w:ascii="Lucida Console" w:hAnsi="Lucida Console" w:cs="Times New Roman"/>
          <w:color w:val="000000" w:themeColor="text1"/>
        </w:rPr>
        <w:t>age</w:t>
      </w:r>
      <w:r>
        <w:rPr>
          <w:rFonts w:cs="Times New Roman"/>
          <w:color w:val="000000" w:themeColor="text1"/>
        </w:rPr>
        <w:t xml:space="preserve">. </w:t>
      </w:r>
      <w:r w:rsidRPr="009C79F4">
        <w:rPr>
          <w:b/>
          <w:bCs/>
        </w:rPr>
        <w:t>Paste</w:t>
      </w:r>
      <w:r>
        <w:rPr>
          <w:b/>
          <w:bCs/>
        </w:rPr>
        <w:t xml:space="preserve"> </w:t>
      </w:r>
      <w:r>
        <w:t>the code from your do-file below (2 points)</w:t>
      </w:r>
    </w:p>
    <w:tbl>
      <w:tblPr>
        <w:tblStyle w:val="TableGrid"/>
        <w:tblW w:w="0" w:type="auto"/>
        <w:tblInd w:w="1440" w:type="dxa"/>
        <w:tblLook w:val="04A0" w:firstRow="1" w:lastRow="0" w:firstColumn="1" w:lastColumn="0" w:noHBand="0" w:noVBand="1"/>
      </w:tblPr>
      <w:tblGrid>
        <w:gridCol w:w="7910"/>
      </w:tblGrid>
      <w:tr w:rsidR="003226CB" w14:paraId="6EBDFDB4" w14:textId="77777777" w:rsidTr="004A12EA">
        <w:tc>
          <w:tcPr>
            <w:tcW w:w="9350" w:type="dxa"/>
          </w:tcPr>
          <w:p w14:paraId="0D040845" w14:textId="4D52EB56" w:rsidR="003226CB" w:rsidRDefault="008132C9" w:rsidP="004A12EA">
            <w:pPr>
              <w:pStyle w:val="ListParagraph"/>
              <w:spacing w:line="360" w:lineRule="auto"/>
              <w:ind w:left="0"/>
            </w:pPr>
            <w:r w:rsidRPr="008132C9">
              <w:t>rename V161267 age</w:t>
            </w:r>
          </w:p>
        </w:tc>
      </w:tr>
    </w:tbl>
    <w:p w14:paraId="09BADCE7" w14:textId="77777777" w:rsidR="003226CB" w:rsidRPr="00054FCE" w:rsidRDefault="003226CB" w:rsidP="003226CB">
      <w:pPr>
        <w:pStyle w:val="ListParagraph"/>
        <w:spacing w:line="360" w:lineRule="auto"/>
        <w:ind w:left="1440"/>
      </w:pPr>
    </w:p>
    <w:p w14:paraId="60B93CCB" w14:textId="6F4463B9" w:rsidR="003226CB" w:rsidRPr="004D52DD" w:rsidRDefault="003226CB" w:rsidP="003226CB">
      <w:pPr>
        <w:pStyle w:val="ListParagraph"/>
        <w:numPr>
          <w:ilvl w:val="1"/>
          <w:numId w:val="3"/>
        </w:numPr>
        <w:spacing w:line="360" w:lineRule="auto"/>
      </w:pPr>
      <w:r>
        <w:rPr>
          <w:rFonts w:cs="Times New Roman"/>
          <w:color w:val="000000" w:themeColor="text1"/>
        </w:rPr>
        <w:t xml:space="preserve">Replace the value of age to missing if the value of age is less than zero. </w:t>
      </w:r>
      <w:r w:rsidRPr="009C79F4">
        <w:rPr>
          <w:b/>
          <w:bCs/>
        </w:rPr>
        <w:t>Paste</w:t>
      </w:r>
      <w:r>
        <w:rPr>
          <w:b/>
          <w:bCs/>
        </w:rPr>
        <w:t xml:space="preserve"> </w:t>
      </w:r>
      <w:r>
        <w:t>the code from your do-file below (</w:t>
      </w:r>
      <w:r w:rsidR="005C769C">
        <w:t>3</w:t>
      </w:r>
      <w:r>
        <w:t xml:space="preserve"> points)</w:t>
      </w:r>
    </w:p>
    <w:tbl>
      <w:tblPr>
        <w:tblStyle w:val="TableGrid"/>
        <w:tblW w:w="0" w:type="auto"/>
        <w:tblInd w:w="1440" w:type="dxa"/>
        <w:tblLook w:val="04A0" w:firstRow="1" w:lastRow="0" w:firstColumn="1" w:lastColumn="0" w:noHBand="0" w:noVBand="1"/>
      </w:tblPr>
      <w:tblGrid>
        <w:gridCol w:w="7910"/>
      </w:tblGrid>
      <w:tr w:rsidR="003226CB" w14:paraId="5EC1030C" w14:textId="77777777" w:rsidTr="004A12EA">
        <w:tc>
          <w:tcPr>
            <w:tcW w:w="9350" w:type="dxa"/>
          </w:tcPr>
          <w:p w14:paraId="3D5E1E66" w14:textId="681C4DF7" w:rsidR="003226CB" w:rsidRDefault="008132C9" w:rsidP="004A12EA">
            <w:pPr>
              <w:pStyle w:val="ListParagraph"/>
              <w:spacing w:line="360" w:lineRule="auto"/>
              <w:ind w:left="0"/>
            </w:pPr>
            <w:r w:rsidRPr="008132C9">
              <w:t xml:space="preserve">replace age </w:t>
            </w:r>
            <w:proofErr w:type="gramStart"/>
            <w:r w:rsidRPr="008132C9">
              <w:t>= .</w:t>
            </w:r>
            <w:proofErr w:type="gramEnd"/>
            <w:r w:rsidRPr="008132C9">
              <w:t xml:space="preserve"> if age &lt; 0</w:t>
            </w:r>
          </w:p>
        </w:tc>
      </w:tr>
    </w:tbl>
    <w:p w14:paraId="415C5634" w14:textId="77777777" w:rsidR="003226CB" w:rsidRPr="00054FCE" w:rsidRDefault="003226CB" w:rsidP="003226CB">
      <w:pPr>
        <w:spacing w:line="360" w:lineRule="auto"/>
      </w:pPr>
    </w:p>
    <w:p w14:paraId="0E63E043" w14:textId="2C1EEB03" w:rsidR="003226CB" w:rsidRPr="004D52DD" w:rsidRDefault="003226CB" w:rsidP="003226CB">
      <w:pPr>
        <w:pStyle w:val="ListParagraph"/>
        <w:numPr>
          <w:ilvl w:val="1"/>
          <w:numId w:val="3"/>
        </w:numPr>
        <w:spacing w:line="360" w:lineRule="auto"/>
      </w:pPr>
      <w:r>
        <w:rPr>
          <w:rFonts w:cs="Times New Roman"/>
          <w:color w:val="000000" w:themeColor="text1"/>
        </w:rPr>
        <w:t xml:space="preserve">Compute the </w:t>
      </w:r>
      <w:r w:rsidRPr="0033653E">
        <w:rPr>
          <w:rFonts w:cs="Times New Roman"/>
          <w:b/>
          <w:bCs/>
          <w:color w:val="000000" w:themeColor="text1"/>
        </w:rPr>
        <w:t>median</w:t>
      </w:r>
      <w:r>
        <w:rPr>
          <w:rFonts w:cs="Times New Roman"/>
          <w:color w:val="000000" w:themeColor="text1"/>
        </w:rPr>
        <w:t xml:space="preserve"> value of age. </w:t>
      </w:r>
      <w:r w:rsidRPr="009C79F4">
        <w:rPr>
          <w:b/>
          <w:bCs/>
        </w:rPr>
        <w:t>Paste</w:t>
      </w:r>
      <w:r>
        <w:rPr>
          <w:b/>
          <w:bCs/>
        </w:rPr>
        <w:t xml:space="preserve"> </w:t>
      </w:r>
      <w:r>
        <w:t>the code from your do-file below and report the median age. (</w:t>
      </w:r>
      <w:r w:rsidR="002974A9">
        <w:t>5</w:t>
      </w:r>
      <w:r>
        <w:t xml:space="preserve"> points)</w:t>
      </w:r>
    </w:p>
    <w:tbl>
      <w:tblPr>
        <w:tblStyle w:val="TableGrid"/>
        <w:tblW w:w="0" w:type="auto"/>
        <w:tblInd w:w="1440" w:type="dxa"/>
        <w:tblLook w:val="04A0" w:firstRow="1" w:lastRow="0" w:firstColumn="1" w:lastColumn="0" w:noHBand="0" w:noVBand="1"/>
      </w:tblPr>
      <w:tblGrid>
        <w:gridCol w:w="7910"/>
      </w:tblGrid>
      <w:tr w:rsidR="003226CB" w14:paraId="7A16FA4E" w14:textId="77777777" w:rsidTr="004A12EA">
        <w:tc>
          <w:tcPr>
            <w:tcW w:w="9350" w:type="dxa"/>
          </w:tcPr>
          <w:p w14:paraId="60255D78" w14:textId="77777777" w:rsidR="003226CB" w:rsidRDefault="00DF4542" w:rsidP="004A12EA">
            <w:pPr>
              <w:pStyle w:val="ListParagraph"/>
              <w:spacing w:line="360" w:lineRule="auto"/>
              <w:ind w:left="0"/>
            </w:pPr>
            <w:r w:rsidRPr="00DF4542">
              <w:t>sum(age), detail</w:t>
            </w:r>
          </w:p>
          <w:p w14:paraId="289F15E0" w14:textId="3DEDE071" w:rsidR="00DF4542" w:rsidRDefault="00DF4542" w:rsidP="004A12EA">
            <w:pPr>
              <w:pStyle w:val="ListParagraph"/>
              <w:spacing w:line="360" w:lineRule="auto"/>
              <w:ind w:left="0"/>
            </w:pPr>
            <w:r>
              <w:t>median = 50</w:t>
            </w:r>
          </w:p>
        </w:tc>
      </w:tr>
    </w:tbl>
    <w:p w14:paraId="2F394EA3" w14:textId="77777777" w:rsidR="00A37714" w:rsidRPr="002A280A" w:rsidRDefault="00A37714" w:rsidP="004D52DD">
      <w:pPr>
        <w:spacing w:line="360" w:lineRule="auto"/>
      </w:pPr>
    </w:p>
    <w:p w14:paraId="5D75CF6F" w14:textId="77777777" w:rsidR="003226CB" w:rsidRDefault="003226CB" w:rsidP="00640F03">
      <w:pPr>
        <w:pStyle w:val="ListParagraph"/>
        <w:numPr>
          <w:ilvl w:val="0"/>
          <w:numId w:val="3"/>
        </w:numPr>
        <w:spacing w:line="360" w:lineRule="auto"/>
      </w:pPr>
    </w:p>
    <w:p w14:paraId="596E080C" w14:textId="4F8AE358" w:rsidR="008C2D86" w:rsidRPr="00640F03" w:rsidRDefault="003226CB" w:rsidP="003226CB">
      <w:pPr>
        <w:pStyle w:val="ListParagraph"/>
        <w:numPr>
          <w:ilvl w:val="1"/>
          <w:numId w:val="3"/>
        </w:numPr>
        <w:spacing w:line="360" w:lineRule="auto"/>
      </w:pPr>
      <w:r>
        <w:t xml:space="preserve"> </w:t>
      </w:r>
      <w:r w:rsidR="00925101">
        <w:t xml:space="preserve">Generate </w:t>
      </w:r>
      <w:r w:rsidR="00A37714">
        <w:t xml:space="preserve">a </w:t>
      </w:r>
      <w:r w:rsidR="004A543C">
        <w:t xml:space="preserve">histogram </w:t>
      </w:r>
      <w:r w:rsidR="00925101">
        <w:t xml:space="preserve">with the </w:t>
      </w:r>
      <w:r w:rsidR="00054FCE" w:rsidRPr="003226CB">
        <w:rPr>
          <w:b/>
          <w:bCs/>
        </w:rPr>
        <w:t>fractions of sample</w:t>
      </w:r>
      <w:r w:rsidR="00925101">
        <w:t xml:space="preserve"> </w:t>
      </w:r>
      <w:r w:rsidR="002E213B">
        <w:t>for</w:t>
      </w:r>
      <w:r w:rsidR="00640F03">
        <w:t xml:space="preserve"> </w:t>
      </w:r>
      <w:proofErr w:type="spellStart"/>
      <w:r>
        <w:t>trumpft</w:t>
      </w:r>
      <w:proofErr w:type="spellEnd"/>
      <w:r w:rsidR="00640F03">
        <w:t xml:space="preserve">. </w:t>
      </w:r>
      <w:r w:rsidR="00B5046E" w:rsidRPr="003226CB">
        <w:rPr>
          <w:rFonts w:cs="Times New Roman"/>
        </w:rPr>
        <w:t xml:space="preserve">In </w:t>
      </w:r>
      <w:r w:rsidR="00640F03" w:rsidRPr="003226CB">
        <w:rPr>
          <w:rFonts w:cs="Times New Roman"/>
        </w:rPr>
        <w:t>the</w:t>
      </w:r>
      <w:r w:rsidR="00B5046E" w:rsidRPr="003226CB">
        <w:rPr>
          <w:rFonts w:cs="Times New Roman"/>
        </w:rPr>
        <w:t xml:space="preserve"> histogram, s</w:t>
      </w:r>
      <w:r w:rsidR="002E213B" w:rsidRPr="003226CB">
        <w:rPr>
          <w:rFonts w:cs="Times New Roman"/>
        </w:rPr>
        <w:t>et the width of the bars to 10</w:t>
      </w:r>
      <w:r w:rsidR="00D376B7" w:rsidRPr="003226CB">
        <w:rPr>
          <w:rFonts w:cs="Times New Roman"/>
        </w:rPr>
        <w:t>, and label the x axis with tick marks from 0 to 100, with one tick mark at every multiple of 10</w:t>
      </w:r>
      <w:r w:rsidR="004D1836" w:rsidRPr="003226CB">
        <w:rPr>
          <w:rFonts w:cs="Times New Roman"/>
        </w:rPr>
        <w:t>. Add title</w:t>
      </w:r>
      <w:r w:rsidR="00AD7B37" w:rsidRPr="003226CB">
        <w:rPr>
          <w:rFonts w:cs="Times New Roman"/>
        </w:rPr>
        <w:t>s</w:t>
      </w:r>
      <w:r w:rsidR="004D1836" w:rsidRPr="003226CB">
        <w:rPr>
          <w:rFonts w:cs="Times New Roman"/>
        </w:rPr>
        <w:t xml:space="preserve"> to your histogram.</w:t>
      </w:r>
    </w:p>
    <w:p w14:paraId="300FDEFA" w14:textId="4B41A15D" w:rsidR="004D52DD" w:rsidRDefault="004D52DD" w:rsidP="000E1EA2">
      <w:pPr>
        <w:pStyle w:val="ListParagraph"/>
        <w:spacing w:line="360" w:lineRule="auto"/>
        <w:rPr>
          <w:rFonts w:cs="Times New Roman"/>
        </w:rPr>
      </w:pPr>
    </w:p>
    <w:p w14:paraId="2FD8522A" w14:textId="7A14438A" w:rsidR="004D52DD" w:rsidRDefault="004D52DD" w:rsidP="000E1EA2">
      <w:pPr>
        <w:pStyle w:val="ListParagraph"/>
        <w:spacing w:line="360" w:lineRule="auto"/>
        <w:rPr>
          <w:rFonts w:cs="Times New Roman"/>
        </w:rPr>
      </w:pPr>
      <w:r>
        <w:rPr>
          <w:rFonts w:cs="Times New Roman"/>
        </w:rPr>
        <w:t xml:space="preserve">Paste a Screenshot of the histogram in a. </w:t>
      </w:r>
      <w:proofErr w:type="spellStart"/>
      <w:r w:rsidR="00F310A8">
        <w:rPr>
          <w:rFonts w:ascii="Lucida Console" w:hAnsi="Lucida Console"/>
        </w:rPr>
        <w:t>trumpft</w:t>
      </w:r>
      <w:proofErr w:type="spellEnd"/>
      <w:r>
        <w:rPr>
          <w:rFonts w:ascii="Lucida Console" w:hAnsi="Lucida Console"/>
        </w:rPr>
        <w:t xml:space="preserve"> </w:t>
      </w:r>
      <w:r>
        <w:rPr>
          <w:rFonts w:cs="Times New Roman"/>
        </w:rPr>
        <w:t>below</w:t>
      </w:r>
      <w:r w:rsidR="00DF21A0">
        <w:rPr>
          <w:rFonts w:cs="Times New Roman"/>
        </w:rPr>
        <w:t xml:space="preserve"> </w:t>
      </w:r>
      <w:r w:rsidR="00DF21A0">
        <w:t>(5 points)</w:t>
      </w:r>
    </w:p>
    <w:tbl>
      <w:tblPr>
        <w:tblStyle w:val="TableGrid"/>
        <w:tblW w:w="0" w:type="auto"/>
        <w:tblInd w:w="720" w:type="dxa"/>
        <w:tblLook w:val="04A0" w:firstRow="1" w:lastRow="0" w:firstColumn="1" w:lastColumn="0" w:noHBand="0" w:noVBand="1"/>
      </w:tblPr>
      <w:tblGrid>
        <w:gridCol w:w="8522"/>
      </w:tblGrid>
      <w:tr w:rsidR="004D52DD" w14:paraId="7EE6FDD5" w14:textId="77777777" w:rsidTr="004D52DD">
        <w:trPr>
          <w:trHeight w:val="3087"/>
        </w:trPr>
        <w:tc>
          <w:tcPr>
            <w:tcW w:w="8522" w:type="dxa"/>
          </w:tcPr>
          <w:p w14:paraId="7A2F2D3A" w14:textId="53562D8F" w:rsidR="004D52DD" w:rsidRDefault="00EC0B9D" w:rsidP="009F5C57">
            <w:pPr>
              <w:pStyle w:val="ListParagraph"/>
              <w:spacing w:line="360" w:lineRule="auto"/>
              <w:ind w:left="0"/>
              <w:jc w:val="center"/>
              <w:rPr>
                <w:rFonts w:cs="Times New Roman"/>
              </w:rPr>
            </w:pPr>
            <w:r>
              <w:rPr>
                <w:rFonts w:cs="Times New Roman"/>
                <w:noProof/>
              </w:rPr>
              <w:lastRenderedPageBreak/>
              <w:drawing>
                <wp:inline distT="0" distB="0" distL="0" distR="0" wp14:anchorId="2C1EB7DE" wp14:editId="545831AA">
                  <wp:extent cx="4737798" cy="4079264"/>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56551" cy="4095411"/>
                          </a:xfrm>
                          <a:prstGeom prst="rect">
                            <a:avLst/>
                          </a:prstGeom>
                        </pic:spPr>
                      </pic:pic>
                    </a:graphicData>
                  </a:graphic>
                </wp:inline>
              </w:drawing>
            </w:r>
          </w:p>
        </w:tc>
      </w:tr>
    </w:tbl>
    <w:p w14:paraId="0E8AC101" w14:textId="1A300C55" w:rsidR="001F2B05" w:rsidRDefault="003226CB" w:rsidP="003226CB">
      <w:pPr>
        <w:pStyle w:val="ListParagraph"/>
        <w:numPr>
          <w:ilvl w:val="1"/>
          <w:numId w:val="3"/>
        </w:numPr>
        <w:spacing w:line="360" w:lineRule="auto"/>
        <w:rPr>
          <w:rFonts w:cs="Times New Roman"/>
        </w:rPr>
      </w:pPr>
      <w:r w:rsidRPr="003226CB">
        <w:rPr>
          <w:rFonts w:cs="Times New Roman"/>
        </w:rPr>
        <w:t xml:space="preserve"> Briefly interpret</w:t>
      </w:r>
      <w:r>
        <w:rPr>
          <w:rFonts w:cs="Times New Roman"/>
        </w:rPr>
        <w:t xml:space="preserve"> (1-3 sentences)</w:t>
      </w:r>
      <w:r w:rsidRPr="003226CB">
        <w:rPr>
          <w:rFonts w:cs="Times New Roman"/>
        </w:rPr>
        <w:t xml:space="preserve"> </w:t>
      </w:r>
      <w:r>
        <w:rPr>
          <w:rFonts w:cs="Times New Roman"/>
        </w:rPr>
        <w:t xml:space="preserve">the </w:t>
      </w:r>
      <w:r w:rsidR="00F310A8">
        <w:rPr>
          <w:rFonts w:cs="Times New Roman"/>
        </w:rPr>
        <w:t>histogram</w:t>
      </w:r>
      <w:r>
        <w:rPr>
          <w:rFonts w:cs="Times New Roman"/>
        </w:rPr>
        <w:t xml:space="preserve"> that you created. </w:t>
      </w:r>
      <w:r w:rsidR="002974A9">
        <w:rPr>
          <w:rFonts w:cs="Times New Roman"/>
        </w:rPr>
        <w:t>(5 points)</w:t>
      </w:r>
    </w:p>
    <w:tbl>
      <w:tblPr>
        <w:tblStyle w:val="TableGrid"/>
        <w:tblW w:w="0" w:type="auto"/>
        <w:tblInd w:w="1440" w:type="dxa"/>
        <w:tblLook w:val="04A0" w:firstRow="1" w:lastRow="0" w:firstColumn="1" w:lastColumn="0" w:noHBand="0" w:noVBand="1"/>
      </w:tblPr>
      <w:tblGrid>
        <w:gridCol w:w="7910"/>
      </w:tblGrid>
      <w:tr w:rsidR="003226CB" w14:paraId="0BC7DA61" w14:textId="77777777" w:rsidTr="003226CB">
        <w:tc>
          <w:tcPr>
            <w:tcW w:w="9350" w:type="dxa"/>
          </w:tcPr>
          <w:p w14:paraId="5BB6B843" w14:textId="7DC8167C" w:rsidR="003226CB" w:rsidRDefault="009F5C57" w:rsidP="003226CB">
            <w:pPr>
              <w:pStyle w:val="ListParagraph"/>
              <w:spacing w:line="360" w:lineRule="auto"/>
              <w:ind w:left="0"/>
              <w:rPr>
                <w:rFonts w:cs="Times New Roman"/>
              </w:rPr>
            </w:pPr>
            <w:r>
              <w:rPr>
                <w:rFonts w:cs="Times New Roman"/>
              </w:rPr>
              <w:t>The graph depicts that there is an overwhelming plurality of people surveyed who had negative feelings towards the Republican President. As we can see, approximately 35% of the people surveyed reported a score of 1-5 for the Feelings Thermometer variable.</w:t>
            </w:r>
          </w:p>
        </w:tc>
      </w:tr>
    </w:tbl>
    <w:p w14:paraId="0E012843" w14:textId="5A8D3A62" w:rsidR="008C2D86" w:rsidRPr="00AA186D" w:rsidRDefault="008C2D86" w:rsidP="00406A29">
      <w:pPr>
        <w:spacing w:line="360" w:lineRule="auto"/>
      </w:pPr>
    </w:p>
    <w:p w14:paraId="50C13D49" w14:textId="77777777" w:rsidR="003226CB" w:rsidRPr="003226CB" w:rsidRDefault="0033653E" w:rsidP="003E31F1">
      <w:pPr>
        <w:pStyle w:val="ListParagraph"/>
        <w:numPr>
          <w:ilvl w:val="0"/>
          <w:numId w:val="3"/>
        </w:numPr>
        <w:spacing w:line="360" w:lineRule="auto"/>
        <w:rPr>
          <w:b/>
          <w:bCs/>
          <w:i/>
          <w:iCs/>
        </w:rPr>
      </w:pPr>
      <w:r>
        <w:rPr>
          <w:rFonts w:cs="Times New Roman"/>
        </w:rPr>
        <w:t xml:space="preserve"> </w:t>
      </w:r>
    </w:p>
    <w:p w14:paraId="7B5CE6B3" w14:textId="622E26D9" w:rsidR="002E52FD" w:rsidRPr="003226CB" w:rsidRDefault="003226CB" w:rsidP="003226CB">
      <w:pPr>
        <w:pStyle w:val="ListParagraph"/>
        <w:numPr>
          <w:ilvl w:val="1"/>
          <w:numId w:val="3"/>
        </w:numPr>
        <w:spacing w:line="360" w:lineRule="auto"/>
        <w:rPr>
          <w:b/>
          <w:bCs/>
          <w:i/>
          <w:iCs/>
        </w:rPr>
      </w:pPr>
      <w:r w:rsidRPr="003226CB">
        <w:rPr>
          <w:rFonts w:cs="Times New Roman"/>
        </w:rPr>
        <w:t xml:space="preserve"> </w:t>
      </w:r>
      <w:r w:rsidR="000558C7" w:rsidRPr="003226CB">
        <w:rPr>
          <w:rFonts w:cs="Times New Roman"/>
        </w:rPr>
        <w:t>Generate</w:t>
      </w:r>
      <w:r w:rsidR="00007904" w:rsidRPr="003226CB">
        <w:rPr>
          <w:rFonts w:cs="Times New Roman"/>
        </w:rPr>
        <w:t xml:space="preserve"> a scatter plot with</w:t>
      </w:r>
      <w:r w:rsidR="00007904" w:rsidRPr="003226CB">
        <w:rPr>
          <w:rFonts w:ascii="Lucida Console" w:hAnsi="Lucida Console" w:cs="Times New Roman"/>
        </w:rPr>
        <w:t xml:space="preserve"> age</w:t>
      </w:r>
      <w:r w:rsidR="00007904" w:rsidRPr="003226CB">
        <w:rPr>
          <w:rFonts w:cs="Times New Roman"/>
        </w:rPr>
        <w:t xml:space="preserve"> on the x axis and</w:t>
      </w:r>
      <w:r w:rsidR="00007904" w:rsidRPr="003226CB">
        <w:rPr>
          <w:rFonts w:ascii="Lucida Console" w:hAnsi="Lucida Console" w:cs="Times New Roman"/>
        </w:rPr>
        <w:t xml:space="preserve"> </w:t>
      </w:r>
      <w:proofErr w:type="spellStart"/>
      <w:r w:rsidR="00F310A8">
        <w:rPr>
          <w:rFonts w:ascii="Lucida Console" w:hAnsi="Lucida Console" w:cs="Times New Roman"/>
        </w:rPr>
        <w:t>trumpft</w:t>
      </w:r>
      <w:proofErr w:type="spellEnd"/>
      <w:r w:rsidR="00007904" w:rsidRPr="003226CB">
        <w:rPr>
          <w:rFonts w:ascii="Lucida Console" w:hAnsi="Lucida Console" w:cs="Times New Roman"/>
        </w:rPr>
        <w:t xml:space="preserve"> </w:t>
      </w:r>
      <w:r w:rsidR="00007904" w:rsidRPr="003226CB">
        <w:rPr>
          <w:rFonts w:cs="Times New Roman"/>
        </w:rPr>
        <w:t>on the y axis.</w:t>
      </w:r>
      <w:r w:rsidR="0039413B" w:rsidRPr="003226CB">
        <w:rPr>
          <w:rFonts w:cs="Times New Roman"/>
        </w:rPr>
        <w:t xml:space="preserve"> </w:t>
      </w:r>
      <w:r w:rsidR="000558C7" w:rsidRPr="003226CB">
        <w:rPr>
          <w:rFonts w:cs="Times New Roman"/>
        </w:rPr>
        <w:t>A</w:t>
      </w:r>
      <w:r w:rsidR="0039413B" w:rsidRPr="003226CB">
        <w:rPr>
          <w:rFonts w:cs="Times New Roman"/>
        </w:rPr>
        <w:t xml:space="preserve">dd </w:t>
      </w:r>
      <w:r w:rsidR="003E31F1" w:rsidRPr="003226CB">
        <w:rPr>
          <w:rFonts w:cs="Times New Roman"/>
        </w:rPr>
        <w:t>title</w:t>
      </w:r>
      <w:r w:rsidR="00315225">
        <w:rPr>
          <w:rFonts w:cs="Times New Roman"/>
        </w:rPr>
        <w:t>s</w:t>
      </w:r>
      <w:r w:rsidR="003E31F1" w:rsidRPr="003226CB">
        <w:rPr>
          <w:rFonts w:cs="Times New Roman"/>
        </w:rPr>
        <w:t xml:space="preserve">. </w:t>
      </w:r>
      <w:r w:rsidR="0033653E" w:rsidRPr="003226CB">
        <w:rPr>
          <w:rFonts w:cs="Times New Roman"/>
        </w:rPr>
        <w:t>Paste a screenshot of your scatter plot below.</w:t>
      </w:r>
      <w:r w:rsidR="00DF21A0" w:rsidRPr="003226CB">
        <w:rPr>
          <w:rFonts w:cs="Times New Roman"/>
        </w:rPr>
        <w:t xml:space="preserve"> (</w:t>
      </w:r>
      <w:r w:rsidR="00315225">
        <w:t>5</w:t>
      </w:r>
      <w:r w:rsidR="00DF21A0">
        <w:t xml:space="preserve"> points)</w:t>
      </w:r>
    </w:p>
    <w:tbl>
      <w:tblPr>
        <w:tblStyle w:val="TableGrid"/>
        <w:tblW w:w="8690" w:type="dxa"/>
        <w:tblInd w:w="720" w:type="dxa"/>
        <w:tblLook w:val="04A0" w:firstRow="1" w:lastRow="0" w:firstColumn="1" w:lastColumn="0" w:noHBand="0" w:noVBand="1"/>
      </w:tblPr>
      <w:tblGrid>
        <w:gridCol w:w="9576"/>
      </w:tblGrid>
      <w:tr w:rsidR="004D52DD" w14:paraId="4BB848E8" w14:textId="77777777" w:rsidTr="0033653E">
        <w:trPr>
          <w:trHeight w:val="4150"/>
        </w:trPr>
        <w:tc>
          <w:tcPr>
            <w:tcW w:w="8690" w:type="dxa"/>
          </w:tcPr>
          <w:p w14:paraId="2C797CDF" w14:textId="7AB904ED" w:rsidR="004D52DD" w:rsidRDefault="00EC0B9D" w:rsidP="00EC0B9D">
            <w:pPr>
              <w:pStyle w:val="ListParagraph"/>
              <w:spacing w:line="360" w:lineRule="auto"/>
              <w:ind w:left="0"/>
              <w:jc w:val="center"/>
              <w:rPr>
                <w:b/>
                <w:bCs/>
                <w:i/>
                <w:iCs/>
              </w:rPr>
            </w:pPr>
            <w:r>
              <w:rPr>
                <w:b/>
                <w:bCs/>
                <w:i/>
                <w:iCs/>
                <w:noProof/>
              </w:rPr>
              <w:lastRenderedPageBreak/>
              <w:drawing>
                <wp:inline distT="0" distB="0" distL="0" distR="0" wp14:anchorId="26FEF288" wp14:editId="4D95EF3B">
                  <wp:extent cx="5943600" cy="511746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117465"/>
                          </a:xfrm>
                          <a:prstGeom prst="rect">
                            <a:avLst/>
                          </a:prstGeom>
                        </pic:spPr>
                      </pic:pic>
                    </a:graphicData>
                  </a:graphic>
                </wp:inline>
              </w:drawing>
            </w:r>
          </w:p>
        </w:tc>
      </w:tr>
    </w:tbl>
    <w:p w14:paraId="2FF010EC" w14:textId="07EFDAAF" w:rsidR="009C79F4" w:rsidRDefault="009C79F4" w:rsidP="00406A29">
      <w:pPr>
        <w:spacing w:line="360" w:lineRule="auto"/>
      </w:pPr>
    </w:p>
    <w:p w14:paraId="17A519EC" w14:textId="19AD3184" w:rsidR="003226CB" w:rsidRDefault="003226CB" w:rsidP="003226CB">
      <w:pPr>
        <w:pStyle w:val="ListParagraph"/>
        <w:numPr>
          <w:ilvl w:val="1"/>
          <w:numId w:val="3"/>
        </w:numPr>
        <w:spacing w:line="360" w:lineRule="auto"/>
      </w:pPr>
      <w:r>
        <w:t xml:space="preserve">Briefly interpret your scatterplot (1-2 sentences). If you find it difficult to interpret, explain why. </w:t>
      </w:r>
      <w:r w:rsidR="002974A9">
        <w:t>(5 points)</w:t>
      </w:r>
    </w:p>
    <w:tbl>
      <w:tblPr>
        <w:tblStyle w:val="TableGrid"/>
        <w:tblW w:w="0" w:type="auto"/>
        <w:tblInd w:w="1440" w:type="dxa"/>
        <w:tblLook w:val="04A0" w:firstRow="1" w:lastRow="0" w:firstColumn="1" w:lastColumn="0" w:noHBand="0" w:noVBand="1"/>
      </w:tblPr>
      <w:tblGrid>
        <w:gridCol w:w="7910"/>
      </w:tblGrid>
      <w:tr w:rsidR="003226CB" w14:paraId="314E3006" w14:textId="77777777" w:rsidTr="003226CB">
        <w:tc>
          <w:tcPr>
            <w:tcW w:w="9350" w:type="dxa"/>
          </w:tcPr>
          <w:p w14:paraId="5777FDBD" w14:textId="49BFB74F" w:rsidR="003226CB" w:rsidRDefault="00EC0B9D" w:rsidP="003226CB">
            <w:pPr>
              <w:pStyle w:val="ListParagraph"/>
              <w:spacing w:line="360" w:lineRule="auto"/>
              <w:ind w:left="0"/>
            </w:pPr>
            <w:r>
              <w:t xml:space="preserve">Given that this graph is difficult to read, there appears to be no trend in the attitudes towards President Trump based on age. This could make sense since Political Preference is not directly influenced by age, many young &amp; old people lean Republican. </w:t>
            </w:r>
          </w:p>
        </w:tc>
      </w:tr>
    </w:tbl>
    <w:p w14:paraId="31AE588B" w14:textId="0FC39777" w:rsidR="003226CB" w:rsidRDefault="003226CB" w:rsidP="00315225">
      <w:pPr>
        <w:spacing w:line="360" w:lineRule="auto"/>
      </w:pPr>
    </w:p>
    <w:p w14:paraId="5D96680D" w14:textId="40A1602A" w:rsidR="00315225" w:rsidRDefault="00315225" w:rsidP="00315225">
      <w:pPr>
        <w:pStyle w:val="ListParagraph"/>
        <w:numPr>
          <w:ilvl w:val="0"/>
          <w:numId w:val="3"/>
        </w:numPr>
        <w:spacing w:line="360" w:lineRule="auto"/>
      </w:pPr>
      <w:r>
        <w:lastRenderedPageBreak/>
        <w:t>Reshaping the data</w:t>
      </w:r>
    </w:p>
    <w:p w14:paraId="09F30A0C" w14:textId="2023EE48" w:rsidR="00315225" w:rsidRDefault="00315225" w:rsidP="00315225">
      <w:pPr>
        <w:pStyle w:val="ListParagraph"/>
        <w:numPr>
          <w:ilvl w:val="1"/>
          <w:numId w:val="3"/>
        </w:numPr>
        <w:spacing w:line="360" w:lineRule="auto"/>
      </w:pPr>
      <w:r>
        <w:t xml:space="preserve">In this dataset there are PRE (before election) and POST (after election) variables for each respondent. The variable </w:t>
      </w:r>
      <w:r w:rsidRPr="00315225">
        <w:t>V161086</w:t>
      </w:r>
      <w:r>
        <w:t xml:space="preserve"> is the feeling thermometer for the Democrat candidate before the election and </w:t>
      </w:r>
      <w:r w:rsidRPr="00315225">
        <w:t>V162078</w:t>
      </w:r>
      <w:r>
        <w:t xml:space="preserve"> is the feeling thermometer for the Democrat candidate after the election. Rename </w:t>
      </w:r>
      <w:r w:rsidRPr="00315225">
        <w:t>V161086</w:t>
      </w:r>
      <w:r>
        <w:t xml:space="preserve"> demft0 and rename </w:t>
      </w:r>
      <w:r w:rsidR="00A90E09">
        <w:t xml:space="preserve">the variable </w:t>
      </w:r>
      <w:r w:rsidRPr="00315225">
        <w:t>V162078</w:t>
      </w:r>
      <w:r>
        <w:t xml:space="preserve"> </w:t>
      </w:r>
      <w:r w:rsidR="00A90E09">
        <w:t xml:space="preserve">to </w:t>
      </w:r>
      <w:r>
        <w:t xml:space="preserve">demft1. Paste your code below.  </w:t>
      </w:r>
      <w:r w:rsidR="001878D6">
        <w:t>(2 points)</w:t>
      </w:r>
    </w:p>
    <w:tbl>
      <w:tblPr>
        <w:tblStyle w:val="TableGrid"/>
        <w:tblW w:w="0" w:type="auto"/>
        <w:tblInd w:w="1440" w:type="dxa"/>
        <w:tblLook w:val="04A0" w:firstRow="1" w:lastRow="0" w:firstColumn="1" w:lastColumn="0" w:noHBand="0" w:noVBand="1"/>
      </w:tblPr>
      <w:tblGrid>
        <w:gridCol w:w="7910"/>
      </w:tblGrid>
      <w:tr w:rsidR="00315225" w14:paraId="3F684F62" w14:textId="77777777" w:rsidTr="00315225">
        <w:tc>
          <w:tcPr>
            <w:tcW w:w="9350" w:type="dxa"/>
          </w:tcPr>
          <w:p w14:paraId="5EADE11B" w14:textId="77777777" w:rsidR="00163528" w:rsidRDefault="00AA0E4A" w:rsidP="00AA0E4A">
            <w:pPr>
              <w:spacing w:line="360" w:lineRule="auto"/>
            </w:pPr>
            <w:r>
              <w:t xml:space="preserve">rename V161086 demft0 </w:t>
            </w:r>
          </w:p>
          <w:p w14:paraId="0E005FCF" w14:textId="4E383DF6" w:rsidR="00315225" w:rsidRDefault="00AA0E4A" w:rsidP="00AA0E4A">
            <w:pPr>
              <w:spacing w:line="360" w:lineRule="auto"/>
            </w:pPr>
            <w:r>
              <w:t>rename V162078 demft1</w:t>
            </w:r>
          </w:p>
        </w:tc>
      </w:tr>
    </w:tbl>
    <w:p w14:paraId="6D8F33AE" w14:textId="4BB0FF2A" w:rsidR="00315225" w:rsidRDefault="00315225" w:rsidP="00315225">
      <w:pPr>
        <w:pStyle w:val="ListParagraph"/>
        <w:numPr>
          <w:ilvl w:val="1"/>
          <w:numId w:val="3"/>
        </w:numPr>
        <w:spacing w:line="360" w:lineRule="auto"/>
      </w:pPr>
      <w:proofErr w:type="spellStart"/>
      <w:r>
        <w:t>Respondent_id</w:t>
      </w:r>
      <w:proofErr w:type="spellEnd"/>
      <w:r>
        <w:t xml:space="preserve"> is a variable that includes the unique value of a respondent. Given the data structure, is this a wide or long dataset</w:t>
      </w:r>
      <w:r w:rsidR="001878D6">
        <w:t>? (</w:t>
      </w:r>
      <w:r w:rsidR="0090291F">
        <w:t>4</w:t>
      </w:r>
      <w:r w:rsidR="001878D6">
        <w:t xml:space="preserve"> points)</w:t>
      </w:r>
    </w:p>
    <w:tbl>
      <w:tblPr>
        <w:tblStyle w:val="TableGrid"/>
        <w:tblW w:w="0" w:type="auto"/>
        <w:tblInd w:w="1440" w:type="dxa"/>
        <w:tblLook w:val="04A0" w:firstRow="1" w:lastRow="0" w:firstColumn="1" w:lastColumn="0" w:noHBand="0" w:noVBand="1"/>
      </w:tblPr>
      <w:tblGrid>
        <w:gridCol w:w="7910"/>
      </w:tblGrid>
      <w:tr w:rsidR="00315225" w14:paraId="0C606154" w14:textId="77777777" w:rsidTr="00315225">
        <w:tc>
          <w:tcPr>
            <w:tcW w:w="9350" w:type="dxa"/>
          </w:tcPr>
          <w:p w14:paraId="6ADF1CCA" w14:textId="2FE9A33B" w:rsidR="00315225" w:rsidRDefault="00AA0E4A" w:rsidP="00315225">
            <w:pPr>
              <w:pStyle w:val="ListParagraph"/>
              <w:spacing w:line="360" w:lineRule="auto"/>
              <w:ind w:left="0"/>
            </w:pPr>
            <w:r>
              <w:t xml:space="preserve">This dataset is wide because instead of dedicating a variable to whether the observation is pre/post, it instead dedicates pre/post versions of each variable. To make this dataset long, one would create a variable that states pre or post, and this would double the number of rows in the dataset. </w:t>
            </w:r>
          </w:p>
        </w:tc>
      </w:tr>
    </w:tbl>
    <w:p w14:paraId="116C6771" w14:textId="22F501CF" w:rsidR="00315225" w:rsidRDefault="00315225" w:rsidP="00315225">
      <w:pPr>
        <w:pStyle w:val="ListParagraph"/>
        <w:numPr>
          <w:ilvl w:val="1"/>
          <w:numId w:val="3"/>
        </w:numPr>
        <w:spacing w:line="360" w:lineRule="auto"/>
      </w:pPr>
      <w:r>
        <w:t>Keep on</w:t>
      </w:r>
      <w:r w:rsidR="005C769C">
        <w:t>ly</w:t>
      </w:r>
      <w:r>
        <w:t xml:space="preserve"> the variables, “</w:t>
      </w:r>
      <w:proofErr w:type="spellStart"/>
      <w:r>
        <w:t>respondent_id</w:t>
      </w:r>
      <w:proofErr w:type="spellEnd"/>
      <w:r>
        <w:t xml:space="preserve">”, “demft0”, and “demft1”. Paste the code below </w:t>
      </w:r>
      <w:r w:rsidR="001878D6">
        <w:t>that</w:t>
      </w:r>
      <w:r>
        <w:t xml:space="preserve"> accomplish</w:t>
      </w:r>
      <w:r w:rsidR="001878D6">
        <w:t>es</w:t>
      </w:r>
      <w:r>
        <w:t xml:space="preserve"> this</w:t>
      </w:r>
      <w:r w:rsidR="001878D6">
        <w:t>. (</w:t>
      </w:r>
      <w:r w:rsidR="0090291F">
        <w:t>4</w:t>
      </w:r>
      <w:r w:rsidR="001878D6">
        <w:t xml:space="preserve"> points)</w:t>
      </w:r>
    </w:p>
    <w:tbl>
      <w:tblPr>
        <w:tblStyle w:val="TableGrid"/>
        <w:tblW w:w="0" w:type="auto"/>
        <w:tblInd w:w="1440" w:type="dxa"/>
        <w:tblLook w:val="04A0" w:firstRow="1" w:lastRow="0" w:firstColumn="1" w:lastColumn="0" w:noHBand="0" w:noVBand="1"/>
      </w:tblPr>
      <w:tblGrid>
        <w:gridCol w:w="7910"/>
      </w:tblGrid>
      <w:tr w:rsidR="00315225" w14:paraId="4C5C727A" w14:textId="77777777" w:rsidTr="00315225">
        <w:tc>
          <w:tcPr>
            <w:tcW w:w="9350" w:type="dxa"/>
          </w:tcPr>
          <w:p w14:paraId="17C06E84" w14:textId="7CDE156E" w:rsidR="00315225" w:rsidRDefault="00B1453A" w:rsidP="00315225">
            <w:pPr>
              <w:pStyle w:val="ListParagraph"/>
              <w:spacing w:line="360" w:lineRule="auto"/>
              <w:ind w:left="0"/>
            </w:pPr>
            <w:r w:rsidRPr="00B1453A">
              <w:t xml:space="preserve">keep </w:t>
            </w:r>
            <w:proofErr w:type="spellStart"/>
            <w:r w:rsidRPr="00B1453A">
              <w:t>respondent_id</w:t>
            </w:r>
            <w:proofErr w:type="spellEnd"/>
            <w:r w:rsidRPr="00B1453A">
              <w:t xml:space="preserve"> demft0 demft1</w:t>
            </w:r>
          </w:p>
        </w:tc>
      </w:tr>
    </w:tbl>
    <w:p w14:paraId="55C64D18" w14:textId="5406E030" w:rsidR="00315225" w:rsidRDefault="00315225" w:rsidP="00315225">
      <w:pPr>
        <w:pStyle w:val="ListParagraph"/>
        <w:numPr>
          <w:ilvl w:val="1"/>
          <w:numId w:val="3"/>
        </w:numPr>
        <w:spacing w:line="360" w:lineRule="auto"/>
      </w:pPr>
      <w:r>
        <w:t>Reshape the data (</w:t>
      </w:r>
      <w:proofErr w:type="gramStart"/>
      <w:r>
        <w:t>i.e.</w:t>
      </w:r>
      <w:proofErr w:type="gramEnd"/>
      <w:r>
        <w:t xml:space="preserve"> if you think the data is currently wide, reshape it from wide to long. If you think it is currently long, reshape from long to wide.</w:t>
      </w:r>
      <w:r w:rsidR="00A90E09">
        <w:t xml:space="preserve"> Only one of these options will actually work in this case and it is your job to figure out which.</w:t>
      </w:r>
      <w:r>
        <w:t>)</w:t>
      </w:r>
      <w:r w:rsidR="001878D6">
        <w:t xml:space="preserve"> Paste the code that reshapes the data below. (5 points)</w:t>
      </w:r>
    </w:p>
    <w:tbl>
      <w:tblPr>
        <w:tblStyle w:val="TableGrid"/>
        <w:tblW w:w="0" w:type="auto"/>
        <w:tblInd w:w="1440" w:type="dxa"/>
        <w:tblLook w:val="04A0" w:firstRow="1" w:lastRow="0" w:firstColumn="1" w:lastColumn="0" w:noHBand="0" w:noVBand="1"/>
      </w:tblPr>
      <w:tblGrid>
        <w:gridCol w:w="7910"/>
      </w:tblGrid>
      <w:tr w:rsidR="00315225" w14:paraId="1A748954" w14:textId="77777777" w:rsidTr="00315225">
        <w:tc>
          <w:tcPr>
            <w:tcW w:w="9350" w:type="dxa"/>
          </w:tcPr>
          <w:p w14:paraId="12AFBC90" w14:textId="0594ACC0" w:rsidR="00315225" w:rsidRDefault="00B1453A" w:rsidP="00315225">
            <w:pPr>
              <w:pStyle w:val="ListParagraph"/>
              <w:spacing w:line="360" w:lineRule="auto"/>
              <w:ind w:left="0"/>
            </w:pPr>
            <w:r w:rsidRPr="00B1453A">
              <w:t xml:space="preserve">reshape long </w:t>
            </w:r>
            <w:proofErr w:type="spellStart"/>
            <w:r w:rsidRPr="00B1453A">
              <w:t>demft</w:t>
            </w:r>
            <w:proofErr w:type="spellEnd"/>
            <w:r w:rsidRPr="00B1453A">
              <w:t xml:space="preserve">, </w:t>
            </w:r>
            <w:proofErr w:type="spellStart"/>
            <w:r w:rsidRPr="00B1453A">
              <w:t>i</w:t>
            </w:r>
            <w:proofErr w:type="spellEnd"/>
            <w:r w:rsidRPr="00B1453A">
              <w:t>(</w:t>
            </w:r>
            <w:proofErr w:type="spellStart"/>
            <w:r w:rsidRPr="00B1453A">
              <w:t>respondent_id</w:t>
            </w:r>
            <w:proofErr w:type="spellEnd"/>
            <w:r w:rsidRPr="00B1453A">
              <w:t>) j(</w:t>
            </w:r>
            <w:proofErr w:type="spellStart"/>
            <w:r w:rsidRPr="00B1453A">
              <w:t>ba_election</w:t>
            </w:r>
            <w:proofErr w:type="spellEnd"/>
            <w:r w:rsidRPr="00B1453A">
              <w:t>)</w:t>
            </w:r>
          </w:p>
          <w:p w14:paraId="33B40197" w14:textId="77777777" w:rsidR="00C970E8" w:rsidRDefault="00C970E8" w:rsidP="00315225">
            <w:pPr>
              <w:pStyle w:val="ListParagraph"/>
              <w:spacing w:line="360" w:lineRule="auto"/>
              <w:ind w:left="0"/>
            </w:pPr>
          </w:p>
          <w:p w14:paraId="443AAFBC" w14:textId="428F113A" w:rsidR="00B1453A" w:rsidRDefault="00C970E8" w:rsidP="00315225">
            <w:pPr>
              <w:pStyle w:val="ListParagraph"/>
              <w:spacing w:line="360" w:lineRule="auto"/>
              <w:ind w:left="0"/>
            </w:pPr>
            <w:r>
              <w:t xml:space="preserve">Note: </w:t>
            </w:r>
            <w:proofErr w:type="spellStart"/>
            <w:r>
              <w:t>ba_election</w:t>
            </w:r>
            <w:proofErr w:type="spellEnd"/>
            <w:r>
              <w:t xml:space="preserve"> is a dummy variable; 0 = before, 1 = after</w:t>
            </w:r>
          </w:p>
        </w:tc>
      </w:tr>
    </w:tbl>
    <w:p w14:paraId="0EFA581F" w14:textId="77777777" w:rsidR="00315225" w:rsidRDefault="00315225" w:rsidP="00315225">
      <w:pPr>
        <w:pStyle w:val="ListParagraph"/>
        <w:spacing w:line="360" w:lineRule="auto"/>
        <w:ind w:left="1440"/>
      </w:pPr>
    </w:p>
    <w:p w14:paraId="70BFF4ED" w14:textId="77777777" w:rsidR="003226CB" w:rsidRPr="006A3CD3" w:rsidRDefault="003226CB" w:rsidP="00406A29">
      <w:pPr>
        <w:spacing w:line="360" w:lineRule="auto"/>
      </w:pPr>
    </w:p>
    <w:p w14:paraId="586BA7D5" w14:textId="7A50D581" w:rsidR="00976C34" w:rsidRDefault="00976C34" w:rsidP="00976C34">
      <w:pPr>
        <w:pStyle w:val="Heading1"/>
      </w:pPr>
      <w:r>
        <w:t>Part I</w:t>
      </w:r>
      <w:r w:rsidR="00B14779">
        <w:t>I</w:t>
      </w:r>
      <w:r>
        <w:t>: Final Project</w:t>
      </w:r>
      <w:r w:rsidR="006340E8">
        <w:t xml:space="preserve"> </w:t>
      </w:r>
    </w:p>
    <w:p w14:paraId="4C2B53EC" w14:textId="0B434E58" w:rsidR="00555A8D" w:rsidRDefault="00281DCF" w:rsidP="00406A29">
      <w:r>
        <w:t>Th</w:t>
      </w:r>
      <w:r w:rsidR="00DB6DAE">
        <w:t>is last part is to prompt you to start thinking about your final project</w:t>
      </w:r>
      <w:r w:rsidR="00406A29">
        <w:t xml:space="preserve"> and understanding what goes into a good final project</w:t>
      </w:r>
      <w:r w:rsidR="00DB6DAE">
        <w:t xml:space="preserve">. </w:t>
      </w:r>
    </w:p>
    <w:p w14:paraId="2BA83B46" w14:textId="427F0DF9" w:rsidR="00B14779" w:rsidRDefault="00B14779" w:rsidP="00406A29">
      <w:r>
        <w:t>In the Modules tab there is now a Module named Final Exam Instructions and Materials. First, read through the Final Exam Description.</w:t>
      </w:r>
    </w:p>
    <w:p w14:paraId="1F47EAF1" w14:textId="6027F759" w:rsidR="00B14779" w:rsidRDefault="00B14779" w:rsidP="00406A29">
      <w:r>
        <w:t>Next, select one of the three examples. You can choose based on which you think you will find the most interesting. The next questions will relate to the example that you decided to read.</w:t>
      </w:r>
    </w:p>
    <w:p w14:paraId="735286F5" w14:textId="35007445" w:rsidR="00B14779" w:rsidRDefault="00B14779" w:rsidP="00B14779">
      <w:pPr>
        <w:pStyle w:val="ListParagraph"/>
        <w:numPr>
          <w:ilvl w:val="0"/>
          <w:numId w:val="16"/>
        </w:numPr>
      </w:pPr>
      <w:r>
        <w:t>What is the question of interest?</w:t>
      </w:r>
      <w:r w:rsidR="002974A9">
        <w:t xml:space="preserve"> (</w:t>
      </w:r>
      <w:r w:rsidR="005C769C">
        <w:t>1</w:t>
      </w:r>
      <w:r w:rsidR="002974A9">
        <w:t xml:space="preserve"> points)</w:t>
      </w:r>
    </w:p>
    <w:tbl>
      <w:tblPr>
        <w:tblStyle w:val="TableGrid"/>
        <w:tblW w:w="0" w:type="auto"/>
        <w:tblInd w:w="720" w:type="dxa"/>
        <w:tblLook w:val="04A0" w:firstRow="1" w:lastRow="0" w:firstColumn="1" w:lastColumn="0" w:noHBand="0" w:noVBand="1"/>
      </w:tblPr>
      <w:tblGrid>
        <w:gridCol w:w="8630"/>
      </w:tblGrid>
      <w:tr w:rsidR="00B14779" w14:paraId="19A10B55" w14:textId="77777777" w:rsidTr="00B14779">
        <w:tc>
          <w:tcPr>
            <w:tcW w:w="9350" w:type="dxa"/>
          </w:tcPr>
          <w:p w14:paraId="508BAE0D" w14:textId="52543A7C" w:rsidR="00B14779" w:rsidRDefault="00430374" w:rsidP="00B14779">
            <w:pPr>
              <w:pStyle w:val="ListParagraph"/>
              <w:ind w:left="0"/>
            </w:pPr>
            <w:r>
              <w:t>The question of interest is, “do areas with higher rent have better health outcomes?”, suggesting a positive correlation</w:t>
            </w:r>
            <w:r w:rsidR="006E7B20">
              <w:t xml:space="preserve"> (higher rent = healthier)</w:t>
            </w:r>
            <w:r>
              <w:t xml:space="preserve">. </w:t>
            </w:r>
          </w:p>
        </w:tc>
      </w:tr>
    </w:tbl>
    <w:p w14:paraId="5FFB700E" w14:textId="61F4C2E0" w:rsidR="00B14779" w:rsidRDefault="00B14779" w:rsidP="00B14779">
      <w:pPr>
        <w:pStyle w:val="ListParagraph"/>
        <w:numPr>
          <w:ilvl w:val="0"/>
          <w:numId w:val="16"/>
        </w:numPr>
      </w:pPr>
      <w:r>
        <w:t>What is the data that is used in the example you chose to read?</w:t>
      </w:r>
      <w:r w:rsidR="002974A9">
        <w:t xml:space="preserve"> (</w:t>
      </w:r>
      <w:r w:rsidR="005C769C">
        <w:t>1</w:t>
      </w:r>
      <w:r w:rsidR="002974A9">
        <w:t xml:space="preserve"> points)</w:t>
      </w:r>
    </w:p>
    <w:tbl>
      <w:tblPr>
        <w:tblStyle w:val="TableGrid"/>
        <w:tblW w:w="0" w:type="auto"/>
        <w:tblInd w:w="720" w:type="dxa"/>
        <w:tblLook w:val="04A0" w:firstRow="1" w:lastRow="0" w:firstColumn="1" w:lastColumn="0" w:noHBand="0" w:noVBand="1"/>
      </w:tblPr>
      <w:tblGrid>
        <w:gridCol w:w="8630"/>
      </w:tblGrid>
      <w:tr w:rsidR="00B14779" w14:paraId="5DFC288B" w14:textId="77777777" w:rsidTr="00B14779">
        <w:tc>
          <w:tcPr>
            <w:tcW w:w="9350" w:type="dxa"/>
          </w:tcPr>
          <w:p w14:paraId="033741EB" w14:textId="056E3831" w:rsidR="00430374" w:rsidRDefault="00430374" w:rsidP="00B14779">
            <w:pPr>
              <w:pStyle w:val="ListParagraph"/>
              <w:ind w:left="0"/>
            </w:pPr>
            <w:r>
              <w:t>2016 Country Health Rankings &amp; Roadmaps dataset to measure health outcomes</w:t>
            </w:r>
          </w:p>
          <w:p w14:paraId="706E5483" w14:textId="77777777" w:rsidR="006E7B20" w:rsidRDefault="006E7B20" w:rsidP="00B14779">
            <w:pPr>
              <w:pStyle w:val="ListParagraph"/>
              <w:ind w:left="0"/>
            </w:pPr>
          </w:p>
          <w:p w14:paraId="6E877764" w14:textId="1F997CAD" w:rsidR="00430374" w:rsidRDefault="00430374" w:rsidP="00B14779">
            <w:pPr>
              <w:pStyle w:val="ListParagraph"/>
              <w:ind w:left="0"/>
            </w:pPr>
            <w:r>
              <w:t>2016 Zillow Rent Index to measure price of rent per square foot</w:t>
            </w:r>
          </w:p>
        </w:tc>
      </w:tr>
    </w:tbl>
    <w:p w14:paraId="3928E74B" w14:textId="77777777" w:rsidR="00B14779" w:rsidRDefault="00B14779" w:rsidP="00B14779"/>
    <w:p w14:paraId="78490385" w14:textId="09172FB4" w:rsidR="00B14779" w:rsidRDefault="00B14779" w:rsidP="00B14779">
      <w:pPr>
        <w:pStyle w:val="ListParagraph"/>
        <w:numPr>
          <w:ilvl w:val="0"/>
          <w:numId w:val="16"/>
        </w:numPr>
      </w:pPr>
      <w:r>
        <w:t>Take a screenshot of one figure in the example that you decided to read. Write a few sentences explaining what the figure shows and how it relates to the question of interest.</w:t>
      </w:r>
      <w:r w:rsidR="002974A9">
        <w:t xml:space="preserve"> (</w:t>
      </w:r>
      <w:r w:rsidR="005C769C">
        <w:t>3</w:t>
      </w:r>
      <w:r w:rsidR="002974A9">
        <w:t xml:space="preserve"> points)</w:t>
      </w:r>
    </w:p>
    <w:tbl>
      <w:tblPr>
        <w:tblStyle w:val="TableGrid"/>
        <w:tblW w:w="9388" w:type="dxa"/>
        <w:tblLook w:val="04A0" w:firstRow="1" w:lastRow="0" w:firstColumn="1" w:lastColumn="0" w:noHBand="0" w:noVBand="1"/>
      </w:tblPr>
      <w:tblGrid>
        <w:gridCol w:w="9576"/>
      </w:tblGrid>
      <w:tr w:rsidR="00B14779" w14:paraId="61489650" w14:textId="77777777" w:rsidTr="00B14779">
        <w:trPr>
          <w:trHeight w:val="3754"/>
        </w:trPr>
        <w:tc>
          <w:tcPr>
            <w:tcW w:w="9388" w:type="dxa"/>
          </w:tcPr>
          <w:p w14:paraId="7906A18B" w14:textId="77777777" w:rsidR="00B14779" w:rsidRDefault="006E7B20" w:rsidP="00406A29">
            <w:r>
              <w:rPr>
                <w:noProof/>
              </w:rPr>
              <w:lastRenderedPageBreak/>
              <w:drawing>
                <wp:inline distT="0" distB="0" distL="0" distR="0" wp14:anchorId="565F9D09" wp14:editId="346AE841">
                  <wp:extent cx="5943600" cy="3627120"/>
                  <wp:effectExtent l="0" t="0" r="0" b="5080"/>
                  <wp:docPr id="1" name="Picture 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27120"/>
                          </a:xfrm>
                          <a:prstGeom prst="rect">
                            <a:avLst/>
                          </a:prstGeom>
                        </pic:spPr>
                      </pic:pic>
                    </a:graphicData>
                  </a:graphic>
                </wp:inline>
              </w:drawing>
            </w:r>
          </w:p>
          <w:p w14:paraId="47995B19" w14:textId="4FBE8E45" w:rsidR="006E7B20" w:rsidRDefault="006E7B20" w:rsidP="00406A29">
            <w:r>
              <w:t xml:space="preserve">         The graph demonstrates a negative relationship between Years of Potential Life Lost and Price of Rent per square ft. This suggests that people living in higher income areas have lower years of potential life lost. This seems in line with the author’s hypothesis. </w:t>
            </w:r>
          </w:p>
        </w:tc>
      </w:tr>
    </w:tbl>
    <w:p w14:paraId="11295C91" w14:textId="77777777" w:rsidR="00B14779" w:rsidRDefault="00B14779" w:rsidP="00406A29"/>
    <w:p w14:paraId="1DE17D03" w14:textId="0D5EBDE6" w:rsidR="009C79F4" w:rsidRDefault="00B14779" w:rsidP="00B14779">
      <w:pPr>
        <w:pStyle w:val="ListParagraph"/>
        <w:numPr>
          <w:ilvl w:val="0"/>
          <w:numId w:val="16"/>
        </w:numPr>
      </w:pPr>
      <w:r>
        <w:t xml:space="preserve">What is a question that you might want to explore in your final project? You will not need to commit to any question yet. This is just to get you started thinking about it and will be graded on completion. </w:t>
      </w:r>
      <w:r w:rsidR="002974A9">
        <w:t>(</w:t>
      </w:r>
      <w:r w:rsidR="0090291F">
        <w:t>3</w:t>
      </w:r>
      <w:r w:rsidR="002974A9">
        <w:t xml:space="preserve"> points)</w:t>
      </w:r>
    </w:p>
    <w:tbl>
      <w:tblPr>
        <w:tblStyle w:val="TableGrid"/>
        <w:tblW w:w="8644" w:type="dxa"/>
        <w:tblInd w:w="720" w:type="dxa"/>
        <w:tblLook w:val="04A0" w:firstRow="1" w:lastRow="0" w:firstColumn="1" w:lastColumn="0" w:noHBand="0" w:noVBand="1"/>
      </w:tblPr>
      <w:tblGrid>
        <w:gridCol w:w="8644"/>
      </w:tblGrid>
      <w:tr w:rsidR="00B14779" w14:paraId="6E4E545A" w14:textId="77777777" w:rsidTr="00B14779">
        <w:trPr>
          <w:trHeight w:val="817"/>
        </w:trPr>
        <w:tc>
          <w:tcPr>
            <w:tcW w:w="8644" w:type="dxa"/>
          </w:tcPr>
          <w:p w14:paraId="54697F88" w14:textId="1CFE7369" w:rsidR="00B14779" w:rsidRDefault="006E7B20" w:rsidP="00B14779">
            <w:pPr>
              <w:pStyle w:val="ListParagraph"/>
              <w:ind w:left="0"/>
            </w:pPr>
            <w:r>
              <w:t xml:space="preserve">What is the relationship between rates of violence and level of income of areas? I’m interested in this because initially one assumes higher income areas have less violence; however, rural areas have lower incomes than urban areas and </w:t>
            </w:r>
            <w:r w:rsidR="002A191F">
              <w:t xml:space="preserve">tend to </w:t>
            </w:r>
            <w:r>
              <w:t xml:space="preserve">experience less violence. </w:t>
            </w:r>
          </w:p>
        </w:tc>
      </w:tr>
    </w:tbl>
    <w:p w14:paraId="61542C1A" w14:textId="77777777" w:rsidR="00B14779" w:rsidRDefault="00B14779" w:rsidP="00B14779">
      <w:pPr>
        <w:pStyle w:val="ListParagraph"/>
      </w:pPr>
    </w:p>
    <w:sectPr w:rsidR="00B1477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B6978" w14:textId="77777777" w:rsidR="00AA4EA5" w:rsidRDefault="00AA4EA5" w:rsidP="009A6AE8">
      <w:pPr>
        <w:spacing w:after="0"/>
      </w:pPr>
      <w:r>
        <w:separator/>
      </w:r>
    </w:p>
  </w:endnote>
  <w:endnote w:type="continuationSeparator" w:id="0">
    <w:p w14:paraId="23883CB0" w14:textId="77777777" w:rsidR="00AA4EA5" w:rsidRDefault="00AA4EA5" w:rsidP="009A6A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9967960"/>
      <w:docPartObj>
        <w:docPartGallery w:val="Page Numbers (Bottom of Page)"/>
        <w:docPartUnique/>
      </w:docPartObj>
    </w:sdtPr>
    <w:sdtEndPr>
      <w:rPr>
        <w:noProof/>
      </w:rPr>
    </w:sdtEndPr>
    <w:sdtContent>
      <w:p w14:paraId="563ABB01" w14:textId="77777777" w:rsidR="009A6AE8" w:rsidRDefault="009A6A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24F247" w14:textId="77777777" w:rsidR="009A6AE8" w:rsidRDefault="009A6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59EF5" w14:textId="77777777" w:rsidR="00AA4EA5" w:rsidRDefault="00AA4EA5" w:rsidP="009A6AE8">
      <w:pPr>
        <w:spacing w:after="0"/>
      </w:pPr>
      <w:r>
        <w:separator/>
      </w:r>
    </w:p>
  </w:footnote>
  <w:footnote w:type="continuationSeparator" w:id="0">
    <w:p w14:paraId="5350D3AF" w14:textId="77777777" w:rsidR="00AA4EA5" w:rsidRDefault="00AA4EA5" w:rsidP="009A6A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ECEBF" w14:textId="25422FB3" w:rsidR="00D60376" w:rsidRDefault="00D60376">
    <w:pPr>
      <w:pStyle w:val="Header"/>
    </w:pPr>
    <w:r w:rsidRPr="00D60376">
      <w:t xml:space="preserve">ECON/POLI 5D: </w:t>
    </w:r>
    <w:r w:rsidR="00DE2DA5" w:rsidRPr="00DE2DA5">
      <w:t>Data Analytics for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81B4A"/>
    <w:multiLevelType w:val="hybridMultilevel"/>
    <w:tmpl w:val="3E547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1364E"/>
    <w:multiLevelType w:val="hybridMultilevel"/>
    <w:tmpl w:val="3FC831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3B9F"/>
    <w:multiLevelType w:val="hybridMultilevel"/>
    <w:tmpl w:val="C8447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54F74"/>
    <w:multiLevelType w:val="hybridMultilevel"/>
    <w:tmpl w:val="1E88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021FF"/>
    <w:multiLevelType w:val="hybridMultilevel"/>
    <w:tmpl w:val="BB4CD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8767D"/>
    <w:multiLevelType w:val="hybridMultilevel"/>
    <w:tmpl w:val="80CEE0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4462A"/>
    <w:multiLevelType w:val="hybridMultilevel"/>
    <w:tmpl w:val="D9C855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1A2696A">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0463E"/>
    <w:multiLevelType w:val="hybridMultilevel"/>
    <w:tmpl w:val="1C181C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E0C67"/>
    <w:multiLevelType w:val="hybridMultilevel"/>
    <w:tmpl w:val="BE4AA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6917C8"/>
    <w:multiLevelType w:val="hybridMultilevel"/>
    <w:tmpl w:val="EC342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A52B66"/>
    <w:multiLevelType w:val="hybridMultilevel"/>
    <w:tmpl w:val="2FC2A6B0"/>
    <w:lvl w:ilvl="0" w:tplc="0409000F">
      <w:start w:val="1"/>
      <w:numFmt w:val="decimal"/>
      <w:lvlText w:val="%1."/>
      <w:lvlJc w:val="left"/>
      <w:pPr>
        <w:ind w:left="720" w:hanging="360"/>
      </w:pPr>
      <w:rPr>
        <w:rFonts w:hint="default"/>
      </w:rPr>
    </w:lvl>
    <w:lvl w:ilvl="1" w:tplc="41A2696A">
      <w:start w:val="1"/>
      <w:numFmt w:val="bullet"/>
      <w:lvlText w:val=""/>
      <w:lvlJc w:val="left"/>
      <w:pPr>
        <w:ind w:left="1440" w:hanging="360"/>
      </w:pPr>
      <w:rPr>
        <w:rFonts w:ascii="Symbol" w:hAnsi="Symbol" w:hint="default"/>
      </w:rPr>
    </w:lvl>
    <w:lvl w:ilvl="2" w:tplc="41A2696A">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B865C4"/>
    <w:multiLevelType w:val="hybridMultilevel"/>
    <w:tmpl w:val="C64612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A776AA"/>
    <w:multiLevelType w:val="hybridMultilevel"/>
    <w:tmpl w:val="651416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1A2696A">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FA4860"/>
    <w:multiLevelType w:val="hybridMultilevel"/>
    <w:tmpl w:val="9F309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16746"/>
    <w:multiLevelType w:val="hybridMultilevel"/>
    <w:tmpl w:val="4502D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4332B1"/>
    <w:multiLevelType w:val="hybridMultilevel"/>
    <w:tmpl w:val="DD5E1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11"/>
  </w:num>
  <w:num w:numId="5">
    <w:abstractNumId w:val="6"/>
  </w:num>
  <w:num w:numId="6">
    <w:abstractNumId w:val="12"/>
  </w:num>
  <w:num w:numId="7">
    <w:abstractNumId w:val="10"/>
  </w:num>
  <w:num w:numId="8">
    <w:abstractNumId w:val="13"/>
  </w:num>
  <w:num w:numId="9">
    <w:abstractNumId w:val="15"/>
  </w:num>
  <w:num w:numId="10">
    <w:abstractNumId w:val="4"/>
  </w:num>
  <w:num w:numId="11">
    <w:abstractNumId w:val="3"/>
  </w:num>
  <w:num w:numId="12">
    <w:abstractNumId w:val="0"/>
  </w:num>
  <w:num w:numId="13">
    <w:abstractNumId w:val="7"/>
  </w:num>
  <w:num w:numId="14">
    <w:abstractNumId w:val="9"/>
  </w:num>
  <w:num w:numId="15">
    <w:abstractNumId w:val="14"/>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1MDUxBAETIxMLJR2l4NTi4sz8PJACk1oAjlfAzSwAAAA="/>
  </w:docVars>
  <w:rsids>
    <w:rsidRoot w:val="00D60376"/>
    <w:rsid w:val="00007904"/>
    <w:rsid w:val="0001113F"/>
    <w:rsid w:val="00016556"/>
    <w:rsid w:val="00054A6A"/>
    <w:rsid w:val="00054FCE"/>
    <w:rsid w:val="000558C7"/>
    <w:rsid w:val="00056FB2"/>
    <w:rsid w:val="000748A7"/>
    <w:rsid w:val="000756CD"/>
    <w:rsid w:val="000808C1"/>
    <w:rsid w:val="00096C84"/>
    <w:rsid w:val="000A1A50"/>
    <w:rsid w:val="000D2708"/>
    <w:rsid w:val="000E1EA2"/>
    <w:rsid w:val="000F0F01"/>
    <w:rsid w:val="0010536B"/>
    <w:rsid w:val="00113DD7"/>
    <w:rsid w:val="001246BB"/>
    <w:rsid w:val="00131A37"/>
    <w:rsid w:val="001474E9"/>
    <w:rsid w:val="001620DF"/>
    <w:rsid w:val="00163528"/>
    <w:rsid w:val="001636A3"/>
    <w:rsid w:val="001643DD"/>
    <w:rsid w:val="001732A2"/>
    <w:rsid w:val="0018036D"/>
    <w:rsid w:val="001878D6"/>
    <w:rsid w:val="001B6317"/>
    <w:rsid w:val="001C2D52"/>
    <w:rsid w:val="001D41E8"/>
    <w:rsid w:val="001D6EAD"/>
    <w:rsid w:val="001E1F58"/>
    <w:rsid w:val="001F2B05"/>
    <w:rsid w:val="00203DFF"/>
    <w:rsid w:val="00230381"/>
    <w:rsid w:val="00236A05"/>
    <w:rsid w:val="00241353"/>
    <w:rsid w:val="00242DE8"/>
    <w:rsid w:val="002563B3"/>
    <w:rsid w:val="002638DB"/>
    <w:rsid w:val="00263B6A"/>
    <w:rsid w:val="00275CC6"/>
    <w:rsid w:val="00276FD7"/>
    <w:rsid w:val="00281DCF"/>
    <w:rsid w:val="00282526"/>
    <w:rsid w:val="00285A91"/>
    <w:rsid w:val="0028658B"/>
    <w:rsid w:val="00294B5A"/>
    <w:rsid w:val="002974A9"/>
    <w:rsid w:val="002A191F"/>
    <w:rsid w:val="002A280A"/>
    <w:rsid w:val="002C5432"/>
    <w:rsid w:val="002C7836"/>
    <w:rsid w:val="002D70A3"/>
    <w:rsid w:val="002E213B"/>
    <w:rsid w:val="002E52FD"/>
    <w:rsid w:val="002F461D"/>
    <w:rsid w:val="002F5622"/>
    <w:rsid w:val="003003C7"/>
    <w:rsid w:val="00313149"/>
    <w:rsid w:val="00315225"/>
    <w:rsid w:val="00321F8D"/>
    <w:rsid w:val="003226CB"/>
    <w:rsid w:val="00322DB8"/>
    <w:rsid w:val="00327901"/>
    <w:rsid w:val="003279E7"/>
    <w:rsid w:val="0033653E"/>
    <w:rsid w:val="0035505A"/>
    <w:rsid w:val="003641D7"/>
    <w:rsid w:val="00377106"/>
    <w:rsid w:val="00381C26"/>
    <w:rsid w:val="0039413B"/>
    <w:rsid w:val="003A3EDC"/>
    <w:rsid w:val="003B035E"/>
    <w:rsid w:val="003B6CDE"/>
    <w:rsid w:val="003C210B"/>
    <w:rsid w:val="003C32EB"/>
    <w:rsid w:val="003D5F57"/>
    <w:rsid w:val="003E27C9"/>
    <w:rsid w:val="003E31F1"/>
    <w:rsid w:val="003F00D6"/>
    <w:rsid w:val="003F1910"/>
    <w:rsid w:val="003F218E"/>
    <w:rsid w:val="00406A29"/>
    <w:rsid w:val="004144DC"/>
    <w:rsid w:val="00430374"/>
    <w:rsid w:val="004643E1"/>
    <w:rsid w:val="004721C2"/>
    <w:rsid w:val="00475391"/>
    <w:rsid w:val="0048017E"/>
    <w:rsid w:val="004A45C1"/>
    <w:rsid w:val="004A543C"/>
    <w:rsid w:val="004C1961"/>
    <w:rsid w:val="004D1836"/>
    <w:rsid w:val="004D2A3B"/>
    <w:rsid w:val="004D3705"/>
    <w:rsid w:val="004D4F09"/>
    <w:rsid w:val="004D52DD"/>
    <w:rsid w:val="004D780F"/>
    <w:rsid w:val="004E358A"/>
    <w:rsid w:val="004F538B"/>
    <w:rsid w:val="00500C83"/>
    <w:rsid w:val="005121E5"/>
    <w:rsid w:val="00522F40"/>
    <w:rsid w:val="005238E6"/>
    <w:rsid w:val="00523A88"/>
    <w:rsid w:val="005326DD"/>
    <w:rsid w:val="005338C6"/>
    <w:rsid w:val="00540678"/>
    <w:rsid w:val="00555A8D"/>
    <w:rsid w:val="0055665C"/>
    <w:rsid w:val="005613B9"/>
    <w:rsid w:val="005625FA"/>
    <w:rsid w:val="00575FB3"/>
    <w:rsid w:val="00577543"/>
    <w:rsid w:val="005872E4"/>
    <w:rsid w:val="005B40C7"/>
    <w:rsid w:val="005C3536"/>
    <w:rsid w:val="005C371F"/>
    <w:rsid w:val="005C60DC"/>
    <w:rsid w:val="005C769C"/>
    <w:rsid w:val="005D2B9E"/>
    <w:rsid w:val="005F593D"/>
    <w:rsid w:val="006109EF"/>
    <w:rsid w:val="00612C4C"/>
    <w:rsid w:val="0061330C"/>
    <w:rsid w:val="00615344"/>
    <w:rsid w:val="00622381"/>
    <w:rsid w:val="006340E8"/>
    <w:rsid w:val="0063516C"/>
    <w:rsid w:val="00640F03"/>
    <w:rsid w:val="00642E58"/>
    <w:rsid w:val="0064528F"/>
    <w:rsid w:val="00657C16"/>
    <w:rsid w:val="006629C4"/>
    <w:rsid w:val="0067680D"/>
    <w:rsid w:val="00681552"/>
    <w:rsid w:val="00683777"/>
    <w:rsid w:val="006A3CD3"/>
    <w:rsid w:val="006B1CFA"/>
    <w:rsid w:val="006C2E71"/>
    <w:rsid w:val="006D3B0B"/>
    <w:rsid w:val="006E1339"/>
    <w:rsid w:val="006E260E"/>
    <w:rsid w:val="006E50E5"/>
    <w:rsid w:val="006E7B20"/>
    <w:rsid w:val="00701DB2"/>
    <w:rsid w:val="00715356"/>
    <w:rsid w:val="007173B5"/>
    <w:rsid w:val="00721796"/>
    <w:rsid w:val="00722EE1"/>
    <w:rsid w:val="0072436C"/>
    <w:rsid w:val="007325CC"/>
    <w:rsid w:val="007336EC"/>
    <w:rsid w:val="007579AC"/>
    <w:rsid w:val="007675C0"/>
    <w:rsid w:val="0076794B"/>
    <w:rsid w:val="00770F35"/>
    <w:rsid w:val="007724E2"/>
    <w:rsid w:val="00797D10"/>
    <w:rsid w:val="007A0E77"/>
    <w:rsid w:val="007A2ACE"/>
    <w:rsid w:val="007B22BE"/>
    <w:rsid w:val="007B744E"/>
    <w:rsid w:val="007C0B27"/>
    <w:rsid w:val="007C7EFC"/>
    <w:rsid w:val="007D219A"/>
    <w:rsid w:val="007E5BC9"/>
    <w:rsid w:val="007E6F3D"/>
    <w:rsid w:val="007E7514"/>
    <w:rsid w:val="007F278A"/>
    <w:rsid w:val="007F6938"/>
    <w:rsid w:val="008132C9"/>
    <w:rsid w:val="00831D8D"/>
    <w:rsid w:val="00835699"/>
    <w:rsid w:val="0087314A"/>
    <w:rsid w:val="00880814"/>
    <w:rsid w:val="00896B84"/>
    <w:rsid w:val="008A3DB2"/>
    <w:rsid w:val="008C2D86"/>
    <w:rsid w:val="008C4626"/>
    <w:rsid w:val="008D7060"/>
    <w:rsid w:val="008F72DC"/>
    <w:rsid w:val="0090291F"/>
    <w:rsid w:val="0090469A"/>
    <w:rsid w:val="009125F2"/>
    <w:rsid w:val="009138FD"/>
    <w:rsid w:val="00924456"/>
    <w:rsid w:val="00925101"/>
    <w:rsid w:val="00926318"/>
    <w:rsid w:val="00947839"/>
    <w:rsid w:val="00951AEA"/>
    <w:rsid w:val="00971962"/>
    <w:rsid w:val="00976C34"/>
    <w:rsid w:val="00983BEA"/>
    <w:rsid w:val="00986444"/>
    <w:rsid w:val="00986B65"/>
    <w:rsid w:val="00990A81"/>
    <w:rsid w:val="009918F8"/>
    <w:rsid w:val="00997069"/>
    <w:rsid w:val="009A1577"/>
    <w:rsid w:val="009A1717"/>
    <w:rsid w:val="009A6AE8"/>
    <w:rsid w:val="009A7338"/>
    <w:rsid w:val="009B062F"/>
    <w:rsid w:val="009B68F4"/>
    <w:rsid w:val="009C79F4"/>
    <w:rsid w:val="009D28E1"/>
    <w:rsid w:val="009D4B98"/>
    <w:rsid w:val="009E7B79"/>
    <w:rsid w:val="009F12AC"/>
    <w:rsid w:val="009F4833"/>
    <w:rsid w:val="009F5C57"/>
    <w:rsid w:val="00A030C1"/>
    <w:rsid w:val="00A06109"/>
    <w:rsid w:val="00A12B87"/>
    <w:rsid w:val="00A171B7"/>
    <w:rsid w:val="00A241CF"/>
    <w:rsid w:val="00A246D3"/>
    <w:rsid w:val="00A3299A"/>
    <w:rsid w:val="00A37714"/>
    <w:rsid w:val="00A45E37"/>
    <w:rsid w:val="00A5172E"/>
    <w:rsid w:val="00A57D8C"/>
    <w:rsid w:val="00A6160C"/>
    <w:rsid w:val="00A7011E"/>
    <w:rsid w:val="00A90E09"/>
    <w:rsid w:val="00AA0E4A"/>
    <w:rsid w:val="00AA186D"/>
    <w:rsid w:val="00AA4EA5"/>
    <w:rsid w:val="00AD4E4A"/>
    <w:rsid w:val="00AD57EE"/>
    <w:rsid w:val="00AD7B37"/>
    <w:rsid w:val="00AE3ACE"/>
    <w:rsid w:val="00B11AFA"/>
    <w:rsid w:val="00B12409"/>
    <w:rsid w:val="00B13737"/>
    <w:rsid w:val="00B1453A"/>
    <w:rsid w:val="00B14779"/>
    <w:rsid w:val="00B3523B"/>
    <w:rsid w:val="00B36295"/>
    <w:rsid w:val="00B400E8"/>
    <w:rsid w:val="00B4098A"/>
    <w:rsid w:val="00B50410"/>
    <w:rsid w:val="00B5046E"/>
    <w:rsid w:val="00B548EC"/>
    <w:rsid w:val="00B635D6"/>
    <w:rsid w:val="00B6521A"/>
    <w:rsid w:val="00B666B9"/>
    <w:rsid w:val="00B70CE7"/>
    <w:rsid w:val="00B76E86"/>
    <w:rsid w:val="00B870EF"/>
    <w:rsid w:val="00B914AE"/>
    <w:rsid w:val="00B95994"/>
    <w:rsid w:val="00BA222C"/>
    <w:rsid w:val="00BA2EF1"/>
    <w:rsid w:val="00BA3083"/>
    <w:rsid w:val="00BE1A34"/>
    <w:rsid w:val="00BE58D8"/>
    <w:rsid w:val="00BF0BD7"/>
    <w:rsid w:val="00BF6368"/>
    <w:rsid w:val="00C110AE"/>
    <w:rsid w:val="00C177D0"/>
    <w:rsid w:val="00C2194D"/>
    <w:rsid w:val="00C2262C"/>
    <w:rsid w:val="00C23CF9"/>
    <w:rsid w:val="00C2739D"/>
    <w:rsid w:val="00C42098"/>
    <w:rsid w:val="00C4297E"/>
    <w:rsid w:val="00C43728"/>
    <w:rsid w:val="00C52B50"/>
    <w:rsid w:val="00C70747"/>
    <w:rsid w:val="00C7309D"/>
    <w:rsid w:val="00C75EAA"/>
    <w:rsid w:val="00C806F7"/>
    <w:rsid w:val="00C8307E"/>
    <w:rsid w:val="00C86BEA"/>
    <w:rsid w:val="00C95400"/>
    <w:rsid w:val="00C970E8"/>
    <w:rsid w:val="00CA6DB9"/>
    <w:rsid w:val="00CB0B9C"/>
    <w:rsid w:val="00CB5499"/>
    <w:rsid w:val="00CC0726"/>
    <w:rsid w:val="00CE077F"/>
    <w:rsid w:val="00CE4293"/>
    <w:rsid w:val="00CF3C88"/>
    <w:rsid w:val="00D06E86"/>
    <w:rsid w:val="00D07B1C"/>
    <w:rsid w:val="00D20A2F"/>
    <w:rsid w:val="00D33DD7"/>
    <w:rsid w:val="00D3445E"/>
    <w:rsid w:val="00D376B7"/>
    <w:rsid w:val="00D51CD0"/>
    <w:rsid w:val="00D60376"/>
    <w:rsid w:val="00D73A00"/>
    <w:rsid w:val="00D90BBF"/>
    <w:rsid w:val="00D94DB1"/>
    <w:rsid w:val="00DB6A5B"/>
    <w:rsid w:val="00DB6DAE"/>
    <w:rsid w:val="00DC7503"/>
    <w:rsid w:val="00DE0634"/>
    <w:rsid w:val="00DE2DA5"/>
    <w:rsid w:val="00DE6106"/>
    <w:rsid w:val="00DF21A0"/>
    <w:rsid w:val="00DF4542"/>
    <w:rsid w:val="00E035BF"/>
    <w:rsid w:val="00E22921"/>
    <w:rsid w:val="00E24139"/>
    <w:rsid w:val="00E2513E"/>
    <w:rsid w:val="00E326CA"/>
    <w:rsid w:val="00E329AD"/>
    <w:rsid w:val="00E4040E"/>
    <w:rsid w:val="00E40730"/>
    <w:rsid w:val="00E64945"/>
    <w:rsid w:val="00E717D1"/>
    <w:rsid w:val="00E73CF4"/>
    <w:rsid w:val="00E74D4D"/>
    <w:rsid w:val="00E87680"/>
    <w:rsid w:val="00EB29BF"/>
    <w:rsid w:val="00EB46BE"/>
    <w:rsid w:val="00EC0B9D"/>
    <w:rsid w:val="00EC3386"/>
    <w:rsid w:val="00ED4E7B"/>
    <w:rsid w:val="00F00A1D"/>
    <w:rsid w:val="00F01B91"/>
    <w:rsid w:val="00F03BA5"/>
    <w:rsid w:val="00F11D00"/>
    <w:rsid w:val="00F1649F"/>
    <w:rsid w:val="00F2323C"/>
    <w:rsid w:val="00F23C3A"/>
    <w:rsid w:val="00F25558"/>
    <w:rsid w:val="00F310A8"/>
    <w:rsid w:val="00F55B75"/>
    <w:rsid w:val="00F74C6A"/>
    <w:rsid w:val="00F8180B"/>
    <w:rsid w:val="00F83CF6"/>
    <w:rsid w:val="00F85DCD"/>
    <w:rsid w:val="00F92BC6"/>
    <w:rsid w:val="00FA6F3F"/>
    <w:rsid w:val="00FD5560"/>
    <w:rsid w:val="00FD706B"/>
    <w:rsid w:val="00FE08D4"/>
    <w:rsid w:val="00FE40A2"/>
    <w:rsid w:val="00FE6619"/>
    <w:rsid w:val="00FE7D9B"/>
    <w:rsid w:val="00FF4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1C206"/>
  <w15:chartTrackingRefBased/>
  <w15:docId w15:val="{8200FE25-0A95-4330-AC82-B6A6195E2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2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0E8"/>
    <w:pPr>
      <w:spacing w:before="120" w:after="240" w:line="240" w:lineRule="auto"/>
    </w:pPr>
  </w:style>
  <w:style w:type="paragraph" w:styleId="Heading1">
    <w:name w:val="heading 1"/>
    <w:basedOn w:val="Normal"/>
    <w:next w:val="Normal"/>
    <w:link w:val="Heading1Char"/>
    <w:uiPriority w:val="9"/>
    <w:qFormat/>
    <w:rsid w:val="004F538B"/>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F538B"/>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41353"/>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41353"/>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8B"/>
    <w:rPr>
      <w:rFonts w:eastAsiaTheme="majorEastAsia" w:cstheme="majorBidi"/>
      <w:b/>
      <w:sz w:val="28"/>
      <w:szCs w:val="32"/>
    </w:rPr>
  </w:style>
  <w:style w:type="character" w:customStyle="1" w:styleId="Heading2Char">
    <w:name w:val="Heading 2 Char"/>
    <w:basedOn w:val="DefaultParagraphFont"/>
    <w:link w:val="Heading2"/>
    <w:uiPriority w:val="9"/>
    <w:rsid w:val="004F538B"/>
    <w:rPr>
      <w:rFonts w:eastAsiaTheme="majorEastAsia" w:cstheme="majorBidi"/>
      <w:b/>
      <w:szCs w:val="26"/>
    </w:rPr>
  </w:style>
  <w:style w:type="character" w:customStyle="1" w:styleId="Heading3Char">
    <w:name w:val="Heading 3 Char"/>
    <w:basedOn w:val="DefaultParagraphFont"/>
    <w:link w:val="Heading3"/>
    <w:uiPriority w:val="9"/>
    <w:rsid w:val="00241353"/>
    <w:rPr>
      <w:rFonts w:eastAsiaTheme="majorEastAsia" w:cstheme="majorBidi"/>
      <w:b/>
      <w:szCs w:val="24"/>
    </w:rPr>
  </w:style>
  <w:style w:type="character" w:customStyle="1" w:styleId="Heading4Char">
    <w:name w:val="Heading 4 Char"/>
    <w:basedOn w:val="DefaultParagraphFont"/>
    <w:link w:val="Heading4"/>
    <w:uiPriority w:val="9"/>
    <w:semiHidden/>
    <w:rsid w:val="00241353"/>
    <w:rPr>
      <w:rFonts w:eastAsiaTheme="majorEastAsia" w:cstheme="majorBidi"/>
      <w:i/>
      <w:iCs/>
    </w:rPr>
  </w:style>
  <w:style w:type="paragraph" w:styleId="Title">
    <w:name w:val="Title"/>
    <w:basedOn w:val="Normal"/>
    <w:next w:val="Normal"/>
    <w:link w:val="TitleChar"/>
    <w:qFormat/>
    <w:rsid w:val="004F538B"/>
    <w:pPr>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4F538B"/>
    <w:rPr>
      <w:rFonts w:eastAsiaTheme="majorEastAsia" w:cstheme="majorBidi"/>
      <w:b/>
      <w:spacing w:val="-10"/>
      <w:kern w:val="28"/>
      <w:sz w:val="36"/>
      <w:szCs w:val="56"/>
    </w:rPr>
  </w:style>
  <w:style w:type="paragraph" w:styleId="Subtitle">
    <w:name w:val="Subtitle"/>
    <w:basedOn w:val="Normal"/>
    <w:next w:val="Normal"/>
    <w:link w:val="SubtitleChar"/>
    <w:uiPriority w:val="11"/>
    <w:qFormat/>
    <w:rsid w:val="00241353"/>
    <w:pPr>
      <w:numPr>
        <w:ilvl w:val="1"/>
      </w:numPr>
      <w:spacing w:after="160"/>
      <w:jc w:val="center"/>
    </w:pPr>
    <w:rPr>
      <w:rFonts w:eastAsiaTheme="minorEastAsia"/>
      <w:spacing w:val="15"/>
    </w:rPr>
  </w:style>
  <w:style w:type="character" w:customStyle="1" w:styleId="SubtitleChar">
    <w:name w:val="Subtitle Char"/>
    <w:basedOn w:val="DefaultParagraphFont"/>
    <w:link w:val="Subtitle"/>
    <w:uiPriority w:val="11"/>
    <w:rsid w:val="00241353"/>
    <w:rPr>
      <w:rFonts w:eastAsiaTheme="minorEastAsia"/>
      <w:spacing w:val="15"/>
    </w:rPr>
  </w:style>
  <w:style w:type="paragraph" w:styleId="Quote">
    <w:name w:val="Quote"/>
    <w:basedOn w:val="Normal"/>
    <w:next w:val="Normal"/>
    <w:link w:val="QuoteChar"/>
    <w:uiPriority w:val="29"/>
    <w:qFormat/>
    <w:rsid w:val="00241353"/>
    <w:pPr>
      <w:spacing w:before="200" w:after="160" w:line="360" w:lineRule="auto"/>
      <w:ind w:left="1440" w:right="864"/>
    </w:pPr>
    <w:rPr>
      <w:i/>
      <w:iCs/>
    </w:rPr>
  </w:style>
  <w:style w:type="character" w:customStyle="1" w:styleId="QuoteChar">
    <w:name w:val="Quote Char"/>
    <w:basedOn w:val="DefaultParagraphFont"/>
    <w:link w:val="Quote"/>
    <w:uiPriority w:val="29"/>
    <w:rsid w:val="00241353"/>
    <w:rPr>
      <w:i/>
      <w:iCs/>
    </w:rPr>
  </w:style>
  <w:style w:type="paragraph" w:styleId="Header">
    <w:name w:val="header"/>
    <w:basedOn w:val="Normal"/>
    <w:link w:val="HeaderChar"/>
    <w:uiPriority w:val="99"/>
    <w:unhideWhenUsed/>
    <w:rsid w:val="009A6AE8"/>
    <w:pPr>
      <w:tabs>
        <w:tab w:val="center" w:pos="4680"/>
        <w:tab w:val="right" w:pos="9360"/>
      </w:tabs>
      <w:spacing w:after="0"/>
    </w:pPr>
  </w:style>
  <w:style w:type="character" w:customStyle="1" w:styleId="HeaderChar">
    <w:name w:val="Header Char"/>
    <w:basedOn w:val="DefaultParagraphFont"/>
    <w:link w:val="Header"/>
    <w:uiPriority w:val="99"/>
    <w:rsid w:val="009A6AE8"/>
  </w:style>
  <w:style w:type="paragraph" w:styleId="Footer">
    <w:name w:val="footer"/>
    <w:basedOn w:val="Normal"/>
    <w:link w:val="FooterChar"/>
    <w:uiPriority w:val="99"/>
    <w:unhideWhenUsed/>
    <w:rsid w:val="009A6AE8"/>
    <w:pPr>
      <w:tabs>
        <w:tab w:val="center" w:pos="4680"/>
        <w:tab w:val="right" w:pos="9360"/>
      </w:tabs>
      <w:spacing w:after="0"/>
    </w:pPr>
  </w:style>
  <w:style w:type="character" w:customStyle="1" w:styleId="FooterChar">
    <w:name w:val="Footer Char"/>
    <w:basedOn w:val="DefaultParagraphFont"/>
    <w:link w:val="Footer"/>
    <w:uiPriority w:val="99"/>
    <w:rsid w:val="009A6AE8"/>
  </w:style>
  <w:style w:type="paragraph" w:styleId="ListParagraph">
    <w:name w:val="List Paragraph"/>
    <w:basedOn w:val="Normal"/>
    <w:uiPriority w:val="34"/>
    <w:qFormat/>
    <w:rsid w:val="00D60376"/>
    <w:pPr>
      <w:ind w:left="720"/>
      <w:contextualSpacing/>
    </w:pPr>
  </w:style>
  <w:style w:type="table" w:styleId="TableGrid">
    <w:name w:val="Table Grid"/>
    <w:basedOn w:val="TableNormal"/>
    <w:uiPriority w:val="39"/>
    <w:rsid w:val="00294B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D2708"/>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4">
    <w:name w:val="List Table 1 Light Accent 4"/>
    <w:basedOn w:val="TableNormal"/>
    <w:uiPriority w:val="46"/>
    <w:rsid w:val="000D2708"/>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797D10"/>
    <w:rPr>
      <w:color w:val="0563C1" w:themeColor="hyperlink"/>
      <w:u w:val="single"/>
    </w:rPr>
  </w:style>
  <w:style w:type="character" w:styleId="UnresolvedMention">
    <w:name w:val="Unresolved Mention"/>
    <w:basedOn w:val="DefaultParagraphFont"/>
    <w:uiPriority w:val="99"/>
    <w:semiHidden/>
    <w:unhideWhenUsed/>
    <w:rsid w:val="00797D10"/>
    <w:rPr>
      <w:color w:val="605E5C"/>
      <w:shd w:val="clear" w:color="auto" w:fill="E1DFDD"/>
    </w:rPr>
  </w:style>
  <w:style w:type="character" w:styleId="CommentReference">
    <w:name w:val="annotation reference"/>
    <w:basedOn w:val="DefaultParagraphFont"/>
    <w:uiPriority w:val="99"/>
    <w:semiHidden/>
    <w:unhideWhenUsed/>
    <w:rsid w:val="000558C7"/>
    <w:rPr>
      <w:sz w:val="16"/>
      <w:szCs w:val="16"/>
    </w:rPr>
  </w:style>
  <w:style w:type="paragraph" w:styleId="CommentText">
    <w:name w:val="annotation text"/>
    <w:basedOn w:val="Normal"/>
    <w:link w:val="CommentTextChar"/>
    <w:uiPriority w:val="99"/>
    <w:semiHidden/>
    <w:unhideWhenUsed/>
    <w:rsid w:val="000558C7"/>
    <w:rPr>
      <w:sz w:val="20"/>
      <w:szCs w:val="20"/>
    </w:rPr>
  </w:style>
  <w:style w:type="character" w:customStyle="1" w:styleId="CommentTextChar">
    <w:name w:val="Comment Text Char"/>
    <w:basedOn w:val="DefaultParagraphFont"/>
    <w:link w:val="CommentText"/>
    <w:uiPriority w:val="99"/>
    <w:semiHidden/>
    <w:rsid w:val="000558C7"/>
    <w:rPr>
      <w:sz w:val="20"/>
      <w:szCs w:val="20"/>
    </w:rPr>
  </w:style>
  <w:style w:type="paragraph" w:styleId="CommentSubject">
    <w:name w:val="annotation subject"/>
    <w:basedOn w:val="CommentText"/>
    <w:next w:val="CommentText"/>
    <w:link w:val="CommentSubjectChar"/>
    <w:uiPriority w:val="99"/>
    <w:semiHidden/>
    <w:unhideWhenUsed/>
    <w:rsid w:val="000558C7"/>
    <w:rPr>
      <w:b/>
      <w:bCs/>
    </w:rPr>
  </w:style>
  <w:style w:type="character" w:customStyle="1" w:styleId="CommentSubjectChar">
    <w:name w:val="Comment Subject Char"/>
    <w:basedOn w:val="CommentTextChar"/>
    <w:link w:val="CommentSubject"/>
    <w:uiPriority w:val="99"/>
    <w:semiHidden/>
    <w:rsid w:val="000558C7"/>
    <w:rPr>
      <w:b/>
      <w:bCs/>
      <w:sz w:val="20"/>
      <w:szCs w:val="20"/>
    </w:rPr>
  </w:style>
  <w:style w:type="paragraph" w:styleId="Revision">
    <w:name w:val="Revision"/>
    <w:hidden/>
    <w:uiPriority w:val="99"/>
    <w:semiHidden/>
    <w:rsid w:val="000558C7"/>
    <w:pPr>
      <w:spacing w:after="0" w:line="240" w:lineRule="auto"/>
    </w:pPr>
  </w:style>
  <w:style w:type="character" w:styleId="Strong">
    <w:name w:val="Strong"/>
    <w:basedOn w:val="DefaultParagraphFont"/>
    <w:uiPriority w:val="22"/>
    <w:qFormat/>
    <w:rsid w:val="0001113F"/>
    <w:rPr>
      <w:b/>
      <w:bCs/>
    </w:rPr>
  </w:style>
  <w:style w:type="character" w:styleId="FollowedHyperlink">
    <w:name w:val="FollowedHyperlink"/>
    <w:basedOn w:val="DefaultParagraphFont"/>
    <w:uiPriority w:val="99"/>
    <w:semiHidden/>
    <w:unhideWhenUsed/>
    <w:rsid w:val="00D51C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47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9</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Falabella</dc:creator>
  <cp:keywords/>
  <dc:description/>
  <cp:lastModifiedBy>Gonzalo Rocha-vazquez</cp:lastModifiedBy>
  <cp:revision>15</cp:revision>
  <cp:lastPrinted>2021-04-24T00:28:00Z</cp:lastPrinted>
  <dcterms:created xsi:type="dcterms:W3CDTF">2021-04-24T00:28:00Z</dcterms:created>
  <dcterms:modified xsi:type="dcterms:W3CDTF">2021-05-01T04:59:00Z</dcterms:modified>
</cp:coreProperties>
</file>